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4D21B" w14:textId="28320054" w:rsidR="008852F9" w:rsidRPr="00335D28" w:rsidRDefault="008852F9" w:rsidP="004758DE">
      <w:pPr>
        <w:pStyle w:val="Textoindependiente"/>
        <w:jc w:val="left"/>
        <w:rPr>
          <w:rFonts w:asciiTheme="minorHAnsi" w:hAnsiTheme="minorHAnsi"/>
          <w:sz w:val="22"/>
          <w:szCs w:val="22"/>
        </w:rPr>
      </w:pPr>
    </w:p>
    <w:p w14:paraId="0ED6C3AB" w14:textId="342EA1BB" w:rsidR="009D33F2" w:rsidRDefault="00DE531A" w:rsidP="009D33F2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theme="minorHAnsi"/>
          <w:sz w:val="28"/>
          <w:szCs w:val="28"/>
        </w:rPr>
      </w:pPr>
      <w:r w:rsidRPr="007B5617">
        <w:rPr>
          <w:rFonts w:asciiTheme="minorHAnsi" w:hAnsiTheme="minorHAnsi" w:cstheme="minorHAnsi"/>
          <w:sz w:val="28"/>
          <w:szCs w:val="28"/>
        </w:rPr>
        <w:t>FORMULARIO DE POSTULACIÓN</w:t>
      </w:r>
    </w:p>
    <w:p w14:paraId="13BE660C" w14:textId="4C7064C5" w:rsidR="009D33F2" w:rsidRPr="007B5617" w:rsidRDefault="009D33F2" w:rsidP="009D33F2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theme="minorHAnsi"/>
          <w:sz w:val="28"/>
          <w:szCs w:val="28"/>
        </w:rPr>
      </w:pPr>
      <w:r w:rsidRPr="007B5617">
        <w:rPr>
          <w:rFonts w:asciiTheme="minorHAnsi" w:hAnsiTheme="minorHAnsi" w:cstheme="minorHAnsi"/>
          <w:sz w:val="28"/>
          <w:szCs w:val="28"/>
        </w:rPr>
        <w:t>PROGRAMA DE DOCTORADO EN CIENCIAS APLICADAS Y BECAS DE COBERTURA</w:t>
      </w:r>
    </w:p>
    <w:p w14:paraId="0A5D8632" w14:textId="554F7B8C" w:rsidR="009D33F2" w:rsidRPr="007B5617" w:rsidRDefault="009D33F2" w:rsidP="009D33F2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theme="minorHAnsi"/>
          <w:sz w:val="28"/>
          <w:szCs w:val="28"/>
        </w:rPr>
      </w:pPr>
      <w:r w:rsidRPr="007B5617">
        <w:rPr>
          <w:rFonts w:asciiTheme="minorHAnsi" w:hAnsiTheme="minorHAnsi" w:cstheme="minorHAnsi"/>
          <w:sz w:val="28"/>
          <w:szCs w:val="28"/>
        </w:rPr>
        <w:t>PER</w:t>
      </w:r>
      <w:r w:rsidR="00546EC7">
        <w:rPr>
          <w:rFonts w:asciiTheme="minorHAnsi" w:hAnsiTheme="minorHAnsi" w:cstheme="minorHAnsi"/>
          <w:sz w:val="28"/>
          <w:szCs w:val="28"/>
        </w:rPr>
        <w:t>Í</w:t>
      </w:r>
      <w:r w:rsidRPr="007B5617">
        <w:rPr>
          <w:rFonts w:asciiTheme="minorHAnsi" w:hAnsiTheme="minorHAnsi" w:cstheme="minorHAnsi"/>
          <w:sz w:val="28"/>
          <w:szCs w:val="28"/>
        </w:rPr>
        <w:t>ODO 202</w:t>
      </w:r>
      <w:r w:rsidR="0037539B">
        <w:rPr>
          <w:rFonts w:asciiTheme="minorHAnsi" w:hAnsiTheme="minorHAnsi" w:cstheme="minorHAnsi"/>
          <w:sz w:val="28"/>
          <w:szCs w:val="28"/>
        </w:rPr>
        <w:t>3</w:t>
      </w:r>
      <w:r w:rsidRPr="007B5617">
        <w:rPr>
          <w:rFonts w:asciiTheme="minorHAnsi" w:hAnsiTheme="minorHAnsi" w:cstheme="minorHAnsi"/>
          <w:sz w:val="28"/>
          <w:szCs w:val="28"/>
        </w:rPr>
        <w:t>-202</w:t>
      </w:r>
      <w:r w:rsidR="0037539B">
        <w:rPr>
          <w:rFonts w:asciiTheme="minorHAnsi" w:hAnsiTheme="minorHAnsi" w:cstheme="minorHAnsi"/>
          <w:sz w:val="28"/>
          <w:szCs w:val="28"/>
        </w:rPr>
        <w:t>6</w:t>
      </w:r>
    </w:p>
    <w:p w14:paraId="1382303C" w14:textId="40F1E99B" w:rsidR="008852F9" w:rsidRDefault="008852F9" w:rsidP="000447D6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theme="minorHAnsi"/>
          <w:sz w:val="28"/>
          <w:szCs w:val="28"/>
        </w:rPr>
      </w:pPr>
    </w:p>
    <w:p w14:paraId="35E5F372" w14:textId="77777777" w:rsidR="00167B7D" w:rsidRDefault="00167B7D" w:rsidP="000447D6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  <w:sz w:val="28"/>
          <w:szCs w:val="28"/>
        </w:rPr>
      </w:pPr>
    </w:p>
    <w:p w14:paraId="42532139" w14:textId="403E3CE1" w:rsidR="00167B7D" w:rsidRPr="000D17F9" w:rsidRDefault="00167B7D" w:rsidP="00167B7D">
      <w:pPr>
        <w:pStyle w:val="Textoindependiente"/>
        <w:numPr>
          <w:ilvl w:val="0"/>
          <w:numId w:val="3"/>
        </w:numPr>
        <w:tabs>
          <w:tab w:val="center" w:pos="3960"/>
          <w:tab w:val="center" w:pos="7920"/>
        </w:tabs>
        <w:jc w:val="both"/>
        <w:rPr>
          <w:rFonts w:asciiTheme="minorHAnsi" w:hAnsiTheme="minorHAnsi" w:cs="Arial"/>
          <w:u w:val="single"/>
        </w:rPr>
      </w:pPr>
      <w:r w:rsidRPr="000D17F9">
        <w:rPr>
          <w:rFonts w:asciiTheme="minorHAnsi" w:hAnsiTheme="minorHAnsi" w:cs="Arial"/>
          <w:sz w:val="28"/>
          <w:szCs w:val="28"/>
          <w:u w:val="single"/>
        </w:rPr>
        <w:t>ANTECEDENTES PERSONALES DEL POSTULANTE</w:t>
      </w:r>
    </w:p>
    <w:p w14:paraId="4456F593" w14:textId="26251A74" w:rsidR="008852F9" w:rsidRDefault="008852F9" w:rsidP="004758DE">
      <w:pPr>
        <w:jc w:val="center"/>
        <w:rPr>
          <w:rFonts w:asciiTheme="minorHAnsi" w:hAnsiTheme="minorHAnsi"/>
          <w:sz w:val="22"/>
          <w:szCs w:val="22"/>
        </w:rPr>
      </w:pPr>
    </w:p>
    <w:p w14:paraId="7874A50F" w14:textId="77777777" w:rsidR="00483AC8" w:rsidRPr="0076639B" w:rsidRDefault="00483AC8" w:rsidP="004758DE">
      <w:pPr>
        <w:jc w:val="center"/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-22"/>
        <w:tblW w:w="9514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934"/>
        <w:gridCol w:w="882"/>
        <w:gridCol w:w="1052"/>
        <w:gridCol w:w="1042"/>
        <w:gridCol w:w="68"/>
        <w:gridCol w:w="1032"/>
        <w:gridCol w:w="1347"/>
        <w:gridCol w:w="2157"/>
      </w:tblGrid>
      <w:tr w:rsidR="008852F9" w:rsidRPr="0076639B" w14:paraId="489A49DA" w14:textId="77777777" w:rsidTr="008F27C9">
        <w:trPr>
          <w:cantSplit/>
        </w:trPr>
        <w:tc>
          <w:tcPr>
            <w:tcW w:w="9514" w:type="dxa"/>
            <w:gridSpan w:val="8"/>
            <w:tcBorders>
              <w:top w:val="doub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5717D6DA" w14:textId="77777777" w:rsidR="008852F9" w:rsidRPr="0076639B" w:rsidRDefault="00167B7D" w:rsidP="004758DE">
            <w:pPr>
              <w:pStyle w:val="Ttulo1"/>
              <w:framePr w:hSpace="0" w:wrap="auto" w:vAnchor="margin" w:hAnchor="text" w:yAlign="inline"/>
              <w:rPr>
                <w:rFonts w:asciiTheme="minorHAnsi" w:hAnsiTheme="minorHAnsi"/>
                <w:caps/>
                <w:szCs w:val="22"/>
              </w:rPr>
            </w:pPr>
            <w:r>
              <w:rPr>
                <w:rFonts w:asciiTheme="minorHAnsi" w:hAnsiTheme="minorHAnsi"/>
                <w:caps/>
                <w:szCs w:val="22"/>
              </w:rPr>
              <w:t>DATOS</w:t>
            </w:r>
            <w:r w:rsidR="00DE531A" w:rsidRPr="0076639B">
              <w:rPr>
                <w:rFonts w:asciiTheme="minorHAnsi" w:hAnsiTheme="minorHAnsi"/>
                <w:caps/>
                <w:szCs w:val="22"/>
              </w:rPr>
              <w:t xml:space="preserve"> DEL POSTULANTE</w:t>
            </w:r>
            <w:r w:rsidR="005E172A">
              <w:rPr>
                <w:rFonts w:asciiTheme="minorHAnsi" w:hAnsiTheme="minorHAnsi"/>
                <w:caps/>
                <w:szCs w:val="22"/>
              </w:rPr>
              <w:t>:</w:t>
            </w:r>
          </w:p>
        </w:tc>
      </w:tr>
      <w:tr w:rsidR="00B846AF" w:rsidRPr="0076639B" w14:paraId="72DE68D2" w14:textId="77777777" w:rsidTr="008F27C9">
        <w:trPr>
          <w:cantSplit/>
        </w:trPr>
        <w:tc>
          <w:tcPr>
            <w:tcW w:w="2816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E2F77FE" w14:textId="14F5F735" w:rsidR="00B846AF" w:rsidRPr="0076639B" w:rsidRDefault="00B846AF" w:rsidP="00B846AF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Apellido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p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aterno</w:t>
            </w:r>
          </w:p>
        </w:tc>
        <w:tc>
          <w:tcPr>
            <w:tcW w:w="209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E1B153B" w14:textId="5812B3C0" w:rsidR="00B846AF" w:rsidRPr="0076639B" w:rsidRDefault="00B846AF" w:rsidP="00B846AF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Apellido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m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aterno</w:t>
            </w:r>
          </w:p>
        </w:tc>
        <w:tc>
          <w:tcPr>
            <w:tcW w:w="4604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00A36A1" w14:textId="08EABC5F" w:rsidR="00B846AF" w:rsidRPr="0076639B" w:rsidRDefault="00B846AF" w:rsidP="00B846AF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ombres</w:t>
            </w:r>
          </w:p>
        </w:tc>
      </w:tr>
      <w:tr w:rsidR="008852F9" w:rsidRPr="0076639B" w14:paraId="21831756" w14:textId="77777777" w:rsidTr="00B846AF">
        <w:trPr>
          <w:cantSplit/>
        </w:trPr>
        <w:tc>
          <w:tcPr>
            <w:tcW w:w="2816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5968322E" w14:textId="304941AF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09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0D59EC26" w14:textId="0569A0C2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604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4DC534B0" w14:textId="4048DF36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852F9" w:rsidRPr="0076639B" w14:paraId="5574BB3B" w14:textId="77777777" w:rsidTr="008F27C9">
        <w:trPr>
          <w:cantSplit/>
        </w:trPr>
        <w:tc>
          <w:tcPr>
            <w:tcW w:w="4910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34EAD9A" w14:textId="3F6CC32B" w:rsidR="005E172A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RUT o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c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édula de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i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dentidad</w:t>
            </w:r>
          </w:p>
          <w:p w14:paraId="69B91624" w14:textId="6B11B0D5" w:rsidR="008852F9" w:rsidRPr="0076639B" w:rsidRDefault="005E172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(Pasaporte, en caso de ser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e</w:t>
            </w:r>
            <w:r>
              <w:rPr>
                <w:rFonts w:asciiTheme="minorHAnsi" w:hAnsiTheme="minorHAnsi" w:cs="Arial"/>
                <w:sz w:val="22"/>
                <w:szCs w:val="22"/>
              </w:rPr>
              <w:t>xtranjero)</w:t>
            </w:r>
          </w:p>
        </w:tc>
        <w:tc>
          <w:tcPr>
            <w:tcW w:w="2447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29388C2" w14:textId="624E89AB" w:rsidR="008852F9" w:rsidRDefault="00DE531A" w:rsidP="005E172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Fecha de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n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acimiento</w:t>
            </w:r>
          </w:p>
          <w:p w14:paraId="7C9350FF" w14:textId="69CB8953" w:rsidR="005E172A" w:rsidRPr="0076639B" w:rsidRDefault="005E172A" w:rsidP="005E172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día/mes/año)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3A973262" w14:textId="1DED962C" w:rsidR="008852F9" w:rsidRPr="00483AC8" w:rsidRDefault="00A20CAE" w:rsidP="004758D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>Sexo</w:t>
            </w:r>
          </w:p>
        </w:tc>
      </w:tr>
      <w:tr w:rsidR="008F27C9" w:rsidRPr="0076639B" w14:paraId="2816255E" w14:textId="77777777" w:rsidTr="008F27C9">
        <w:trPr>
          <w:cantSplit/>
        </w:trPr>
        <w:tc>
          <w:tcPr>
            <w:tcW w:w="4910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0734187C" w14:textId="77777777" w:rsidR="008F27C9" w:rsidRPr="0076639B" w:rsidRDefault="008F27C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447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749C0AB6" w14:textId="77777777" w:rsidR="008F27C9" w:rsidRPr="0076639B" w:rsidRDefault="008F27C9" w:rsidP="005E172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2153D4C4" w14:textId="2BA78DFC" w:rsidR="008F27C9" w:rsidRPr="00483AC8" w:rsidRDefault="00A20CAE" w:rsidP="004758D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>H</w:t>
            </w:r>
            <w:r w:rsidR="008F27C9" w:rsidRPr="00483AC8">
              <w:rPr>
                <w:rFonts w:asciiTheme="minorHAnsi" w:hAnsiTheme="minorHAnsi" w:cs="Arial"/>
                <w:sz w:val="22"/>
                <w:szCs w:val="22"/>
              </w:rPr>
              <w:t xml:space="preserve">: _____      </w:t>
            </w:r>
            <w:r w:rsidRPr="00483AC8">
              <w:rPr>
                <w:rFonts w:asciiTheme="minorHAnsi" w:hAnsiTheme="minorHAnsi" w:cs="Arial"/>
                <w:sz w:val="22"/>
                <w:szCs w:val="22"/>
              </w:rPr>
              <w:t>M</w:t>
            </w:r>
            <w:r w:rsidR="008F27C9" w:rsidRPr="00483AC8">
              <w:rPr>
                <w:rFonts w:asciiTheme="minorHAnsi" w:hAnsiTheme="minorHAnsi" w:cs="Arial"/>
                <w:sz w:val="22"/>
                <w:szCs w:val="22"/>
              </w:rPr>
              <w:t>: ____</w:t>
            </w:r>
          </w:p>
        </w:tc>
      </w:tr>
      <w:tr w:rsidR="008852F9" w:rsidRPr="0076639B" w14:paraId="0DBA2871" w14:textId="77777777" w:rsidTr="008F27C9">
        <w:trPr>
          <w:cantSplit/>
        </w:trPr>
        <w:tc>
          <w:tcPr>
            <w:tcW w:w="193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A3FBA45" w14:textId="77777777" w:rsidR="008852F9" w:rsidRPr="0076639B" w:rsidRDefault="00DE531A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acionalidad</w:t>
            </w:r>
          </w:p>
        </w:tc>
        <w:tc>
          <w:tcPr>
            <w:tcW w:w="193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9D9E239" w14:textId="5F2E770B" w:rsidR="008852F9" w:rsidRPr="0076639B" w:rsidRDefault="008852F9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42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36C899F8" w14:textId="53EDD1A8" w:rsidR="008852F9" w:rsidRPr="0076639B" w:rsidRDefault="00DE531A" w:rsidP="00F23A81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Ciudad </w:t>
            </w:r>
            <w:r w:rsidR="005E172A">
              <w:rPr>
                <w:rFonts w:asciiTheme="minorHAnsi" w:hAnsiTheme="minorHAnsi" w:cs="Arial"/>
                <w:sz w:val="22"/>
                <w:szCs w:val="22"/>
              </w:rPr>
              <w:t xml:space="preserve">y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p</w:t>
            </w:r>
            <w:r w:rsidR="005E172A">
              <w:rPr>
                <w:rFonts w:asciiTheme="minorHAnsi" w:hAnsiTheme="minorHAnsi" w:cs="Arial"/>
                <w:sz w:val="22"/>
                <w:szCs w:val="22"/>
              </w:rPr>
              <w:t xml:space="preserve">aís 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de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o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rige</w:t>
            </w:r>
            <w:r w:rsidR="00F23A81" w:rsidRPr="0076639B">
              <w:rPr>
                <w:rFonts w:asciiTheme="minorHAnsi" w:hAnsiTheme="minorHAnsi" w:cs="Arial"/>
                <w:sz w:val="22"/>
                <w:szCs w:val="22"/>
              </w:rPr>
              <w:t>n</w:t>
            </w:r>
          </w:p>
        </w:tc>
        <w:tc>
          <w:tcPr>
            <w:tcW w:w="35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2DCF88A7" w14:textId="77777777" w:rsidR="008852F9" w:rsidRPr="00483AC8" w:rsidRDefault="008852F9" w:rsidP="004758DE">
            <w:pPr>
              <w:jc w:val="center"/>
              <w:rPr>
                <w:rFonts w:asciiTheme="minorHAnsi" w:hAnsiTheme="minorHAnsi" w:cs="Arial"/>
                <w:color w:val="FF0000"/>
                <w:sz w:val="22"/>
                <w:szCs w:val="22"/>
              </w:rPr>
            </w:pPr>
          </w:p>
        </w:tc>
      </w:tr>
      <w:tr w:rsidR="008852F9" w:rsidRPr="0076639B" w14:paraId="1F74B17A" w14:textId="77777777" w:rsidTr="008F27C9">
        <w:trPr>
          <w:cantSplit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39AE2C40" w14:textId="77777777" w:rsidR="008852F9" w:rsidRPr="0076639B" w:rsidRDefault="008852F9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69E46BBD" w14:textId="5DBBD251" w:rsidR="008852F9" w:rsidRPr="0076639B" w:rsidRDefault="00DE531A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Indicar si </w:t>
            </w:r>
            <w:r w:rsidR="008D17F6" w:rsidRPr="0076639B">
              <w:rPr>
                <w:rFonts w:asciiTheme="minorHAnsi" w:hAnsiTheme="minorHAnsi" w:cs="Arial"/>
                <w:sz w:val="22"/>
                <w:szCs w:val="22"/>
              </w:rPr>
              <w:t>posee residencia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en Chile  </w:t>
            </w: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7B061F5A" w14:textId="77777777" w:rsidR="008852F9" w:rsidRPr="00483AC8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881180B" w14:textId="222CD011" w:rsidR="008852F9" w:rsidRPr="00483AC8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>Si</w:t>
            </w:r>
            <w:r w:rsidR="00A4302D" w:rsidRPr="00483AC8">
              <w:rPr>
                <w:rFonts w:asciiTheme="minorHAnsi" w:hAnsiTheme="minorHAnsi" w:cs="Arial"/>
                <w:sz w:val="22"/>
                <w:szCs w:val="22"/>
              </w:rPr>
              <w:t>_______</w:t>
            </w:r>
            <w:r w:rsidRPr="00483AC8">
              <w:rPr>
                <w:rFonts w:asciiTheme="minorHAnsi" w:hAnsiTheme="minorHAnsi" w:cs="Arial"/>
                <w:sz w:val="22"/>
                <w:szCs w:val="22"/>
              </w:rPr>
              <w:t xml:space="preserve">     N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o</w:t>
            </w:r>
            <w:r w:rsidR="00A4302D" w:rsidRPr="00483AC8">
              <w:rPr>
                <w:rFonts w:asciiTheme="minorHAnsi" w:hAnsiTheme="minorHAnsi" w:cs="Arial"/>
                <w:sz w:val="22"/>
                <w:szCs w:val="22"/>
              </w:rPr>
              <w:t xml:space="preserve"> _____</w:t>
            </w:r>
          </w:p>
          <w:p w14:paraId="34EDBCE7" w14:textId="01605A9E" w:rsidR="00A4302D" w:rsidRPr="00483AC8" w:rsidRDefault="00A4302D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906E5F" w:rsidRPr="0076639B" w14:paraId="0A9BE283" w14:textId="77777777" w:rsidTr="008F27C9">
        <w:trPr>
          <w:cantSplit/>
          <w:trHeight w:val="1154"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5E648C7A" w14:textId="77777777" w:rsidR="00906E5F" w:rsidRDefault="00906E5F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Indique su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>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 xml:space="preserve">intereses de </w:t>
            </w:r>
            <w:r>
              <w:rPr>
                <w:rFonts w:asciiTheme="minorHAnsi" w:hAnsiTheme="minorHAnsi" w:cs="Arial"/>
                <w:sz w:val="22"/>
                <w:szCs w:val="22"/>
              </w:rPr>
              <w:t>postulación</w:t>
            </w:r>
          </w:p>
          <w:p w14:paraId="5AC95AB4" w14:textId="37D2C5CB" w:rsidR="005E172A" w:rsidRPr="0076639B" w:rsidRDefault="005E172A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58627F1D" w14:textId="4B7B01DD" w:rsidR="00A4302D" w:rsidRPr="00483AC8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 xml:space="preserve">____ </w:t>
            </w:r>
            <w:r w:rsidR="001E1AFD" w:rsidRPr="00483AC8">
              <w:rPr>
                <w:rFonts w:asciiTheme="minorHAnsi" w:hAnsiTheme="minorHAnsi" w:cs="Arial"/>
                <w:sz w:val="22"/>
                <w:szCs w:val="22"/>
              </w:rPr>
              <w:t>1. Beca completa (Arancel, Matrícula y Manutención)</w:t>
            </w:r>
          </w:p>
          <w:p w14:paraId="5A48D798" w14:textId="4A584819" w:rsidR="005E172A" w:rsidRPr="00483AC8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 xml:space="preserve">____ </w:t>
            </w:r>
            <w:r w:rsidR="001E1AFD" w:rsidRPr="00483AC8">
              <w:rPr>
                <w:rFonts w:asciiTheme="minorHAnsi" w:hAnsiTheme="minorHAnsi" w:cs="Arial"/>
                <w:sz w:val="22"/>
                <w:szCs w:val="22"/>
              </w:rPr>
              <w:t>2. Beca parcial (sólo Arancel y Matricula)</w:t>
            </w:r>
          </w:p>
          <w:p w14:paraId="0865E5A1" w14:textId="2C36DD97" w:rsidR="009A1C11" w:rsidRPr="00483AC8" w:rsidRDefault="009A1C11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483AC8">
              <w:rPr>
                <w:rFonts w:asciiTheme="minorHAnsi" w:hAnsiTheme="minorHAnsi" w:cs="Arial"/>
                <w:sz w:val="22"/>
                <w:szCs w:val="22"/>
              </w:rPr>
              <w:t xml:space="preserve">____ </w:t>
            </w:r>
            <w:r w:rsidR="001E1AFD" w:rsidRPr="00483AC8"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Pr="00483AC8">
              <w:rPr>
                <w:rFonts w:asciiTheme="minorHAnsi" w:hAnsiTheme="minorHAnsi" w:cs="Arial"/>
                <w:sz w:val="22"/>
                <w:szCs w:val="22"/>
              </w:rPr>
              <w:t>. Autofinanciado, crédito, otros</w:t>
            </w:r>
          </w:p>
          <w:p w14:paraId="015DE80D" w14:textId="3B844420" w:rsidR="00A4302D" w:rsidRPr="00483AC8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F27C9" w:rsidRPr="009E660D" w14:paraId="283ED001" w14:textId="77777777" w:rsidTr="008F27C9">
        <w:trPr>
          <w:cantSplit/>
          <w:trHeight w:val="209"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bottom"/>
          </w:tcPr>
          <w:p w14:paraId="4D42BE79" w14:textId="364C71A6" w:rsidR="008F27C9" w:rsidRPr="005E172A" w:rsidRDefault="008F27C9" w:rsidP="008F27C9">
            <w:pPr>
              <w:rPr>
                <w:rFonts w:asciiTheme="minorHAnsi" w:hAnsiTheme="minorHAnsi" w:cs="Arial"/>
                <w:sz w:val="22"/>
                <w:szCs w:val="22"/>
                <w:lang w:val="es-CL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Dirección particular (Calle y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número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, Comuna)</w:t>
            </w: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492171E" w14:textId="4814FF96" w:rsidR="008F27C9" w:rsidRPr="005E172A" w:rsidRDefault="008F27C9" w:rsidP="008F27C9">
            <w:pPr>
              <w:rPr>
                <w:rFonts w:asciiTheme="minorHAnsi" w:hAnsiTheme="minorHAnsi" w:cs="Arial"/>
                <w:sz w:val="22"/>
                <w:szCs w:val="22"/>
                <w:lang w:val="es-CL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iudad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438D8BF3" w14:textId="0E741193" w:rsidR="008F27C9" w:rsidRPr="005E172A" w:rsidRDefault="008F27C9" w:rsidP="008F27C9">
            <w:pPr>
              <w:rPr>
                <w:rFonts w:asciiTheme="minorHAnsi" w:hAnsiTheme="minorHAnsi" w:cs="Arial"/>
                <w:sz w:val="22"/>
                <w:szCs w:val="22"/>
                <w:lang w:val="es-CL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Región</w:t>
            </w:r>
          </w:p>
        </w:tc>
      </w:tr>
      <w:tr w:rsidR="008F27C9" w:rsidRPr="0076639B" w14:paraId="110390E5" w14:textId="77777777" w:rsidTr="008F27C9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bottom"/>
          </w:tcPr>
          <w:p w14:paraId="032C475B" w14:textId="77777777" w:rsidR="008F27C9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55A9706" w14:textId="77777777" w:rsidR="008F27C9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0CBE9154" w14:textId="68963420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18D65E11" w14:textId="5DD4D588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17D993B0" w14:textId="56823FC2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F27C9" w:rsidRPr="0076639B" w14:paraId="215C8912" w14:textId="77777777" w:rsidTr="008F27C9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48A034C" w14:textId="61A198ED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orreo electrónico</w:t>
            </w: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DAD6C81" w14:textId="6F168FB8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Teléfono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f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ijo (prefijo país/ciudad)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212847F0" w14:textId="0BB71C6C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Teléfono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m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óvil</w:t>
            </w:r>
          </w:p>
        </w:tc>
      </w:tr>
      <w:tr w:rsidR="008F27C9" w:rsidRPr="0076639B" w14:paraId="3F21A922" w14:textId="77777777" w:rsidTr="008F27C9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22105B95" w14:textId="77777777" w:rsidR="008F27C9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76034AEE" w14:textId="22E0B870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775E9307" w14:textId="7AF7EFC2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023B7C71" w14:textId="4C628793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180DF9CC" w14:textId="6B34C5E6" w:rsidR="008F27C9" w:rsidRDefault="008F27C9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629901A3" w14:textId="77777777" w:rsidR="008F27C9" w:rsidRPr="0076639B" w:rsidRDefault="008F27C9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75B406B3" w14:textId="6F261603" w:rsidR="00483AC8" w:rsidRDefault="00483AC8" w:rsidP="00483AC8">
      <w:pPr>
        <w:pStyle w:val="Prrafodelista"/>
        <w:rPr>
          <w:b/>
          <w:sz w:val="28"/>
          <w:szCs w:val="28"/>
          <w:u w:val="single"/>
        </w:rPr>
      </w:pPr>
    </w:p>
    <w:p w14:paraId="23276F46" w14:textId="3AE4967D" w:rsidR="00650315" w:rsidRDefault="00650315" w:rsidP="00483AC8">
      <w:pPr>
        <w:pStyle w:val="Prrafodelista"/>
        <w:rPr>
          <w:b/>
          <w:sz w:val="28"/>
          <w:szCs w:val="28"/>
          <w:u w:val="single"/>
        </w:rPr>
      </w:pPr>
    </w:p>
    <w:p w14:paraId="6E6E0CE1" w14:textId="0EF0FAEB" w:rsidR="00650315" w:rsidRDefault="00650315" w:rsidP="00483AC8">
      <w:pPr>
        <w:pStyle w:val="Prrafodelista"/>
        <w:rPr>
          <w:b/>
          <w:sz w:val="28"/>
          <w:szCs w:val="28"/>
          <w:u w:val="single"/>
        </w:rPr>
      </w:pPr>
    </w:p>
    <w:p w14:paraId="4DD6C17E" w14:textId="77777777" w:rsidR="00650315" w:rsidRDefault="00650315" w:rsidP="00483AC8">
      <w:pPr>
        <w:pStyle w:val="Prrafodelista"/>
        <w:rPr>
          <w:b/>
          <w:sz w:val="28"/>
          <w:szCs w:val="28"/>
          <w:u w:val="single"/>
        </w:rPr>
      </w:pPr>
    </w:p>
    <w:p w14:paraId="2A9574FF" w14:textId="77777777" w:rsidR="00483AC8" w:rsidRDefault="00483AC8" w:rsidP="00483AC8">
      <w:pPr>
        <w:pStyle w:val="Prrafodelista"/>
        <w:rPr>
          <w:b/>
          <w:sz w:val="28"/>
          <w:szCs w:val="28"/>
          <w:u w:val="single"/>
        </w:rPr>
      </w:pPr>
    </w:p>
    <w:p w14:paraId="4919FE97" w14:textId="7E20768B" w:rsidR="0058452B" w:rsidRPr="00167B7D" w:rsidRDefault="0058452B" w:rsidP="00167B7D">
      <w:pPr>
        <w:pStyle w:val="Prrafodelista"/>
        <w:numPr>
          <w:ilvl w:val="0"/>
          <w:numId w:val="3"/>
        </w:numPr>
        <w:rPr>
          <w:b/>
          <w:sz w:val="28"/>
          <w:szCs w:val="28"/>
          <w:u w:val="single"/>
        </w:rPr>
      </w:pPr>
      <w:r w:rsidRPr="00167B7D">
        <w:rPr>
          <w:b/>
          <w:sz w:val="28"/>
          <w:szCs w:val="28"/>
          <w:u w:val="single"/>
        </w:rPr>
        <w:lastRenderedPageBreak/>
        <w:t xml:space="preserve">ANTECEDENTES </w:t>
      </w:r>
      <w:r w:rsidR="000D17F9" w:rsidRPr="00167B7D">
        <w:rPr>
          <w:b/>
          <w:sz w:val="28"/>
          <w:szCs w:val="28"/>
          <w:u w:val="single"/>
        </w:rPr>
        <w:t>ACADÉMICOS</w:t>
      </w:r>
    </w:p>
    <w:p w14:paraId="0548C14C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51F930E7" w14:textId="77777777" w:rsidR="008F27C9" w:rsidRPr="0076639B" w:rsidRDefault="008F27C9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tbl>
      <w:tblPr>
        <w:tblpPr w:leftFromText="141" w:rightFromText="141" w:vertAnchor="text" w:horzAnchor="margin" w:tblpY="-22"/>
        <w:tblW w:w="975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104"/>
        <w:gridCol w:w="1105"/>
        <w:gridCol w:w="1254"/>
        <w:gridCol w:w="2460"/>
        <w:gridCol w:w="2835"/>
      </w:tblGrid>
      <w:tr w:rsidR="009A1C11" w:rsidRPr="0076639B" w14:paraId="0A87F8F9" w14:textId="77777777" w:rsidTr="008F27C9">
        <w:trPr>
          <w:cantSplit/>
        </w:trPr>
        <w:tc>
          <w:tcPr>
            <w:tcW w:w="975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0C3C90B4" w14:textId="23D703A4" w:rsidR="009A1C11" w:rsidRPr="0076639B" w:rsidRDefault="009A1C11" w:rsidP="009A1C11">
            <w:pPr>
              <w:pStyle w:val="Ttulo1"/>
              <w:framePr w:hSpace="0" w:wrap="auto" w:vAnchor="margin" w:hAnchor="text" w:yAlign="inline"/>
              <w:jc w:val="center"/>
              <w:rPr>
                <w:rFonts w:asciiTheme="minorHAnsi" w:hAnsiTheme="minorHAnsi"/>
                <w:szCs w:val="22"/>
                <w:highlight w:val="green"/>
              </w:rPr>
            </w:pPr>
            <w:r w:rsidRPr="0076639B">
              <w:rPr>
                <w:rFonts w:asciiTheme="minorHAnsi" w:hAnsiTheme="minorHAnsi"/>
                <w:szCs w:val="22"/>
              </w:rPr>
              <w:t>ANTECEDENTES ACADÉMICOS DEL POSTULANTE</w:t>
            </w:r>
          </w:p>
        </w:tc>
      </w:tr>
      <w:tr w:rsidR="009A1C11" w:rsidRPr="0076639B" w14:paraId="476F9418" w14:textId="77777777" w:rsidTr="008F27C9">
        <w:trPr>
          <w:cantSplit/>
        </w:trPr>
        <w:tc>
          <w:tcPr>
            <w:tcW w:w="210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22B52C0" w14:textId="070D31FD" w:rsidR="009A1C11" w:rsidRPr="0076639B" w:rsidRDefault="009A1C11" w:rsidP="00C0178C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Título </w:t>
            </w:r>
            <w:r w:rsidR="008F27C9">
              <w:rPr>
                <w:rFonts w:asciiTheme="minorHAnsi" w:hAnsiTheme="minorHAnsi" w:cs="Arial"/>
                <w:sz w:val="22"/>
                <w:szCs w:val="22"/>
              </w:rPr>
              <w:t>de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g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rado</w:t>
            </w:r>
            <w:r w:rsidR="008F27C9">
              <w:rPr>
                <w:rFonts w:asciiTheme="minorHAnsi" w:hAnsiTheme="minorHAnsi" w:cs="Arial"/>
                <w:sz w:val="22"/>
                <w:szCs w:val="22"/>
              </w:rPr>
              <w:t xml:space="preserve"> y Universidad</w:t>
            </w:r>
          </w:p>
        </w:tc>
        <w:tc>
          <w:tcPr>
            <w:tcW w:w="110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4E4EE070" w14:textId="77777777" w:rsidR="009A1C11" w:rsidRDefault="009A1C11" w:rsidP="009A1C1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Fecha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de inicio</w:t>
            </w:r>
          </w:p>
          <w:p w14:paraId="03127F79" w14:textId="604C8C47" w:rsidR="008F27C9" w:rsidRPr="0076639B" w:rsidRDefault="008F27C9" w:rsidP="009A1C1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mes/año)</w:t>
            </w:r>
          </w:p>
        </w:tc>
        <w:tc>
          <w:tcPr>
            <w:tcW w:w="125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04F61367" w14:textId="77777777" w:rsidR="009A1C11" w:rsidRDefault="009A1C11" w:rsidP="009A1C1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Fecha de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término</w:t>
            </w:r>
          </w:p>
          <w:p w14:paraId="48BF969E" w14:textId="39188FD5" w:rsidR="008F27C9" w:rsidRPr="0076639B" w:rsidRDefault="008F27C9" w:rsidP="009A1C1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mes/año)</w:t>
            </w:r>
          </w:p>
        </w:tc>
        <w:tc>
          <w:tcPr>
            <w:tcW w:w="246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5D53430" w14:textId="3C71F6BD" w:rsidR="009A1C11" w:rsidRDefault="009A1C11" w:rsidP="009A1C1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  <w:r w:rsidR="00262A9B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262A9B" w:rsidRP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1</w:t>
            </w:r>
          </w:p>
          <w:p w14:paraId="77B0F1D6" w14:textId="58F283A3" w:rsidR="008F27C9" w:rsidRPr="0076639B" w:rsidRDefault="008F27C9" w:rsidP="009A1C1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DE533D4" w14:textId="2237C6CE" w:rsidR="001E1AFD" w:rsidRDefault="009A1C11" w:rsidP="001E1AF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Promedio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de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n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otas</w:t>
            </w:r>
            <w:r w:rsidR="008F27C9">
              <w:rPr>
                <w:rFonts w:asciiTheme="minorHAnsi" w:hAnsiTheme="minorHAnsi" w:cs="Arial"/>
                <w:sz w:val="22"/>
                <w:szCs w:val="22"/>
              </w:rPr>
              <w:t xml:space="preserve"> y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p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uesto de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p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romoción </w:t>
            </w:r>
            <w:r w:rsidR="00262A9B" w:rsidRP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2</w:t>
            </w:r>
            <w:r w:rsid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,3</w:t>
            </w:r>
          </w:p>
          <w:p w14:paraId="14CE3FBB" w14:textId="6AB0E7A4" w:rsidR="001E1AFD" w:rsidRPr="0076639B" w:rsidRDefault="001E1AFD" w:rsidP="001E1AF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9A1C11" w:rsidRPr="0076639B" w14:paraId="655C4D5A" w14:textId="77777777" w:rsidTr="008F27C9">
        <w:trPr>
          <w:cantSplit/>
          <w:trHeight w:val="125"/>
        </w:trPr>
        <w:tc>
          <w:tcPr>
            <w:tcW w:w="2104" w:type="dxa"/>
            <w:tcBorders>
              <w:top w:val="single" w:sz="6" w:space="0" w:color="000000"/>
            </w:tcBorders>
          </w:tcPr>
          <w:p w14:paraId="41BEF674" w14:textId="0FFEDBB5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05" w:type="dxa"/>
            <w:tcBorders>
              <w:top w:val="single" w:sz="6" w:space="0" w:color="000000"/>
            </w:tcBorders>
          </w:tcPr>
          <w:p w14:paraId="56018B25" w14:textId="6A671789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254" w:type="dxa"/>
            <w:tcBorders>
              <w:top w:val="single" w:sz="6" w:space="0" w:color="000000"/>
            </w:tcBorders>
          </w:tcPr>
          <w:p w14:paraId="5E841BD6" w14:textId="77777777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460" w:type="dxa"/>
            <w:tcBorders>
              <w:top w:val="single" w:sz="6" w:space="0" w:color="000000"/>
            </w:tcBorders>
          </w:tcPr>
          <w:p w14:paraId="1443DD77" w14:textId="79020B9A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6" w:space="0" w:color="000000"/>
            </w:tcBorders>
          </w:tcPr>
          <w:p w14:paraId="0A93DB9A" w14:textId="6FC05E34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9A1C11" w:rsidRPr="0076639B" w14:paraId="615C661A" w14:textId="77777777" w:rsidTr="008F27C9">
        <w:trPr>
          <w:cantSplit/>
          <w:trHeight w:val="125"/>
        </w:trPr>
        <w:tc>
          <w:tcPr>
            <w:tcW w:w="2104" w:type="dxa"/>
          </w:tcPr>
          <w:p w14:paraId="0E6E16E7" w14:textId="77777777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05" w:type="dxa"/>
          </w:tcPr>
          <w:p w14:paraId="3071632D" w14:textId="77777777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254" w:type="dxa"/>
          </w:tcPr>
          <w:p w14:paraId="0CEF7EE7" w14:textId="77777777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460" w:type="dxa"/>
          </w:tcPr>
          <w:p w14:paraId="08F6853A" w14:textId="0D2CDB8E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14:paraId="7461A74F" w14:textId="77777777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9A1C11" w:rsidRPr="0076639B" w14:paraId="0957EE81" w14:textId="77777777" w:rsidTr="008F27C9">
        <w:trPr>
          <w:cantSplit/>
          <w:trHeight w:val="125"/>
        </w:trPr>
        <w:tc>
          <w:tcPr>
            <w:tcW w:w="2104" w:type="dxa"/>
            <w:tcBorders>
              <w:bottom w:val="single" w:sz="6" w:space="0" w:color="000000"/>
            </w:tcBorders>
          </w:tcPr>
          <w:p w14:paraId="31ABA0CF" w14:textId="77777777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05" w:type="dxa"/>
            <w:tcBorders>
              <w:bottom w:val="single" w:sz="6" w:space="0" w:color="000000"/>
            </w:tcBorders>
          </w:tcPr>
          <w:p w14:paraId="204501E3" w14:textId="77777777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254" w:type="dxa"/>
            <w:tcBorders>
              <w:bottom w:val="single" w:sz="6" w:space="0" w:color="000000"/>
            </w:tcBorders>
          </w:tcPr>
          <w:p w14:paraId="79CA21B9" w14:textId="77777777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460" w:type="dxa"/>
            <w:tcBorders>
              <w:bottom w:val="single" w:sz="6" w:space="0" w:color="000000"/>
            </w:tcBorders>
          </w:tcPr>
          <w:p w14:paraId="12662F65" w14:textId="5AE40CC1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bottom w:val="single" w:sz="6" w:space="0" w:color="000000"/>
            </w:tcBorders>
          </w:tcPr>
          <w:p w14:paraId="7534E591" w14:textId="77777777" w:rsidR="009A1C11" w:rsidRPr="0076639B" w:rsidRDefault="009A1C11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tbl>
      <w:tblPr>
        <w:tblpPr w:leftFromText="141" w:rightFromText="141" w:vertAnchor="text" w:horzAnchor="margin" w:tblpY="-62"/>
        <w:tblW w:w="975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851"/>
        <w:gridCol w:w="1521"/>
        <w:gridCol w:w="1406"/>
        <w:gridCol w:w="1429"/>
        <w:gridCol w:w="2551"/>
      </w:tblGrid>
      <w:tr w:rsidR="001E1AFD" w:rsidRPr="0076639B" w14:paraId="7E4722D4" w14:textId="77777777" w:rsidTr="00262A9B">
        <w:trPr>
          <w:cantSplit/>
        </w:trPr>
        <w:tc>
          <w:tcPr>
            <w:tcW w:w="285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84A1012" w14:textId="39712DA1" w:rsidR="008F27C9" w:rsidRPr="0076639B" w:rsidRDefault="008F27C9" w:rsidP="008F27C9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Otro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546EC7">
              <w:rPr>
                <w:rFonts w:asciiTheme="minorHAnsi" w:hAnsiTheme="minorHAnsi" w:cs="Arial"/>
                <w:sz w:val="22"/>
                <w:szCs w:val="22"/>
              </w:rPr>
              <w:t>e</w:t>
            </w:r>
            <w:r>
              <w:rPr>
                <w:rFonts w:asciiTheme="minorHAnsi" w:hAnsiTheme="minorHAnsi" w:cs="Arial"/>
                <w:sz w:val="22"/>
                <w:szCs w:val="22"/>
              </w:rPr>
              <w:t>studios (Maestrías, Diplomados, Especialidades)</w:t>
            </w:r>
          </w:p>
        </w:tc>
        <w:tc>
          <w:tcPr>
            <w:tcW w:w="152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C574ED0" w14:textId="77777777" w:rsidR="008F27C9" w:rsidRPr="0076639B" w:rsidRDefault="008F27C9" w:rsidP="008F27C9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Universidad que otorgó el Grado</w:t>
            </w:r>
          </w:p>
        </w:tc>
        <w:tc>
          <w:tcPr>
            <w:tcW w:w="140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C777E51" w14:textId="3D45EB05" w:rsidR="008F27C9" w:rsidRPr="0076639B" w:rsidRDefault="008F27C9" w:rsidP="008F27C9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Año de obtención del </w:t>
            </w:r>
            <w:r w:rsidR="00BC05CB">
              <w:rPr>
                <w:rFonts w:asciiTheme="minorHAnsi" w:hAnsiTheme="minorHAnsi" w:cs="Arial"/>
                <w:sz w:val="22"/>
                <w:szCs w:val="22"/>
              </w:rPr>
              <w:t>g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rado</w:t>
            </w:r>
          </w:p>
        </w:tc>
        <w:tc>
          <w:tcPr>
            <w:tcW w:w="1429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3CD6E5C6" w14:textId="4D3CE95C" w:rsidR="008F27C9" w:rsidRDefault="008F27C9" w:rsidP="008F27C9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  <w:r w:rsidR="00262A9B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262A9B" w:rsidRP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1</w:t>
            </w:r>
          </w:p>
          <w:p w14:paraId="3F35D3E6" w14:textId="444A2DDF" w:rsidR="001E1AFD" w:rsidRPr="0076639B" w:rsidRDefault="001E1AFD" w:rsidP="00262A9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55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0F0EFCBE" w14:textId="0505A1A0" w:rsidR="008F27C9" w:rsidRPr="00167B7D" w:rsidRDefault="008F27C9" w:rsidP="008F27C9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167B7D">
              <w:rPr>
                <w:rFonts w:asciiTheme="minorHAnsi" w:hAnsiTheme="minorHAnsi" w:cs="Arial"/>
                <w:sz w:val="22"/>
                <w:szCs w:val="22"/>
              </w:rPr>
              <w:t xml:space="preserve">Promedio de </w:t>
            </w:r>
            <w:r w:rsidR="00BC05CB">
              <w:rPr>
                <w:rFonts w:asciiTheme="minorHAnsi" w:hAnsiTheme="minorHAnsi" w:cs="Arial"/>
                <w:sz w:val="22"/>
                <w:szCs w:val="22"/>
              </w:rPr>
              <w:t>n</w:t>
            </w:r>
            <w:r w:rsidRPr="00167B7D">
              <w:rPr>
                <w:rFonts w:asciiTheme="minorHAnsi" w:hAnsiTheme="minorHAnsi" w:cs="Arial"/>
                <w:sz w:val="22"/>
                <w:szCs w:val="22"/>
              </w:rPr>
              <w:t>otas</w:t>
            </w:r>
          </w:p>
          <w:p w14:paraId="5028493A" w14:textId="78DB2248" w:rsidR="008F27C9" w:rsidRDefault="008F27C9" w:rsidP="008F27C9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167B7D">
              <w:rPr>
                <w:rFonts w:asciiTheme="minorHAnsi" w:hAnsiTheme="minorHAnsi" w:cs="Arial"/>
                <w:sz w:val="22"/>
                <w:szCs w:val="22"/>
              </w:rPr>
              <w:t xml:space="preserve">y </w:t>
            </w:r>
            <w:r w:rsidR="00BC05CB">
              <w:rPr>
                <w:rFonts w:asciiTheme="minorHAnsi" w:hAnsiTheme="minorHAnsi" w:cs="Arial"/>
                <w:sz w:val="22"/>
                <w:szCs w:val="22"/>
              </w:rPr>
              <w:t>p</w:t>
            </w:r>
            <w:r w:rsidRPr="00167B7D">
              <w:rPr>
                <w:rFonts w:asciiTheme="minorHAnsi" w:hAnsiTheme="minorHAnsi" w:cs="Arial"/>
                <w:sz w:val="22"/>
                <w:szCs w:val="22"/>
              </w:rPr>
              <w:t xml:space="preserve">uesto de </w:t>
            </w:r>
            <w:r w:rsidR="00BC05CB">
              <w:rPr>
                <w:rFonts w:asciiTheme="minorHAnsi" w:hAnsiTheme="minorHAnsi" w:cs="Arial"/>
                <w:sz w:val="22"/>
                <w:szCs w:val="22"/>
              </w:rPr>
              <w:t>p</w:t>
            </w:r>
            <w:r w:rsidRPr="00167B7D">
              <w:rPr>
                <w:rFonts w:asciiTheme="minorHAnsi" w:hAnsiTheme="minorHAnsi" w:cs="Arial"/>
                <w:sz w:val="22"/>
                <w:szCs w:val="22"/>
              </w:rPr>
              <w:t>romoción</w:t>
            </w:r>
            <w:r w:rsidR="00262A9B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262A9B" w:rsidRPr="00262A9B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2,3</w:t>
            </w:r>
          </w:p>
          <w:p w14:paraId="4D02C4DD" w14:textId="34D14411" w:rsidR="001E1AFD" w:rsidRPr="0076639B" w:rsidRDefault="001E1AFD" w:rsidP="008F27C9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E1AFD" w:rsidRPr="0076639B" w14:paraId="3074F2F5" w14:textId="77777777" w:rsidTr="00262A9B">
        <w:trPr>
          <w:cantSplit/>
        </w:trPr>
        <w:tc>
          <w:tcPr>
            <w:tcW w:w="2851" w:type="dxa"/>
            <w:tcBorders>
              <w:bottom w:val="single" w:sz="6" w:space="0" w:color="000000"/>
            </w:tcBorders>
          </w:tcPr>
          <w:p w14:paraId="0A102956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521" w:type="dxa"/>
            <w:tcBorders>
              <w:bottom w:val="single" w:sz="6" w:space="0" w:color="000000"/>
            </w:tcBorders>
          </w:tcPr>
          <w:p w14:paraId="290E87B5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406" w:type="dxa"/>
            <w:tcBorders>
              <w:bottom w:val="single" w:sz="6" w:space="0" w:color="000000"/>
            </w:tcBorders>
          </w:tcPr>
          <w:p w14:paraId="2D78FED3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429" w:type="dxa"/>
            <w:tcBorders>
              <w:bottom w:val="single" w:sz="6" w:space="0" w:color="000000"/>
            </w:tcBorders>
          </w:tcPr>
          <w:p w14:paraId="15D4B6DA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551" w:type="dxa"/>
            <w:tcBorders>
              <w:bottom w:val="single" w:sz="6" w:space="0" w:color="000000"/>
            </w:tcBorders>
          </w:tcPr>
          <w:p w14:paraId="1C7786A4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E1AFD" w:rsidRPr="0076639B" w14:paraId="705E323B" w14:textId="77777777" w:rsidTr="00262A9B">
        <w:trPr>
          <w:cantSplit/>
        </w:trPr>
        <w:tc>
          <w:tcPr>
            <w:tcW w:w="2851" w:type="dxa"/>
            <w:tcBorders>
              <w:bottom w:val="single" w:sz="6" w:space="0" w:color="000000"/>
            </w:tcBorders>
          </w:tcPr>
          <w:p w14:paraId="11996F62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521" w:type="dxa"/>
            <w:tcBorders>
              <w:bottom w:val="single" w:sz="6" w:space="0" w:color="000000"/>
            </w:tcBorders>
          </w:tcPr>
          <w:p w14:paraId="4652B5ED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406" w:type="dxa"/>
            <w:tcBorders>
              <w:bottom w:val="single" w:sz="6" w:space="0" w:color="000000"/>
            </w:tcBorders>
          </w:tcPr>
          <w:p w14:paraId="6E1A2F32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429" w:type="dxa"/>
            <w:tcBorders>
              <w:bottom w:val="single" w:sz="6" w:space="0" w:color="000000"/>
            </w:tcBorders>
          </w:tcPr>
          <w:p w14:paraId="7D9172CB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551" w:type="dxa"/>
            <w:tcBorders>
              <w:bottom w:val="single" w:sz="6" w:space="0" w:color="000000"/>
            </w:tcBorders>
          </w:tcPr>
          <w:p w14:paraId="4FEDC9A9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E1AFD" w:rsidRPr="0076639B" w14:paraId="24445ED8" w14:textId="77777777" w:rsidTr="00262A9B">
        <w:trPr>
          <w:cantSplit/>
        </w:trPr>
        <w:tc>
          <w:tcPr>
            <w:tcW w:w="2851" w:type="dxa"/>
            <w:tcBorders>
              <w:bottom w:val="single" w:sz="6" w:space="0" w:color="000000"/>
            </w:tcBorders>
          </w:tcPr>
          <w:p w14:paraId="68B9F977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521" w:type="dxa"/>
            <w:tcBorders>
              <w:bottom w:val="single" w:sz="6" w:space="0" w:color="000000"/>
            </w:tcBorders>
          </w:tcPr>
          <w:p w14:paraId="41A44A22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406" w:type="dxa"/>
            <w:tcBorders>
              <w:bottom w:val="single" w:sz="6" w:space="0" w:color="000000"/>
            </w:tcBorders>
          </w:tcPr>
          <w:p w14:paraId="56BCD683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429" w:type="dxa"/>
            <w:tcBorders>
              <w:bottom w:val="single" w:sz="6" w:space="0" w:color="000000"/>
            </w:tcBorders>
          </w:tcPr>
          <w:p w14:paraId="257E4977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551" w:type="dxa"/>
            <w:tcBorders>
              <w:bottom w:val="single" w:sz="6" w:space="0" w:color="000000"/>
            </w:tcBorders>
          </w:tcPr>
          <w:p w14:paraId="78D526F4" w14:textId="77777777" w:rsidR="008F27C9" w:rsidRPr="0076639B" w:rsidRDefault="008F27C9" w:rsidP="008F27C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15F273EE" w14:textId="77777777" w:rsidR="008F27C9" w:rsidRPr="0076639B" w:rsidRDefault="008F27C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OBSERVACIONES</w:t>
      </w:r>
    </w:p>
    <w:p w14:paraId="11562624" w14:textId="1EFB17D3" w:rsidR="008F27C9" w:rsidRPr="0076639B" w:rsidRDefault="008F27C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 xml:space="preserve">Indique </w:t>
      </w:r>
      <w:r>
        <w:rPr>
          <w:rFonts w:asciiTheme="minorHAnsi" w:hAnsiTheme="minorHAnsi"/>
          <w:sz w:val="22"/>
          <w:szCs w:val="22"/>
        </w:rPr>
        <w:t>en este recuadro</w:t>
      </w:r>
      <w:r w:rsidRPr="0076639B">
        <w:rPr>
          <w:rFonts w:asciiTheme="minorHAnsi" w:hAnsiTheme="minorHAnsi"/>
          <w:sz w:val="22"/>
          <w:szCs w:val="22"/>
        </w:rPr>
        <w:t>:</w:t>
      </w:r>
    </w:p>
    <w:p w14:paraId="3101DACB" w14:textId="48BC5C9F" w:rsidR="008F27C9" w:rsidRPr="0076639B" w:rsidRDefault="008F27C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 xml:space="preserve">Duración de los </w:t>
      </w:r>
      <w:r w:rsidR="00BC05CB">
        <w:rPr>
          <w:rFonts w:asciiTheme="minorHAnsi" w:hAnsiTheme="minorHAnsi"/>
          <w:sz w:val="22"/>
          <w:szCs w:val="22"/>
        </w:rPr>
        <w:t>p</w:t>
      </w:r>
      <w:r w:rsidRPr="0076639B">
        <w:rPr>
          <w:rFonts w:asciiTheme="minorHAnsi" w:hAnsiTheme="minorHAnsi"/>
          <w:sz w:val="22"/>
          <w:szCs w:val="22"/>
        </w:rPr>
        <w:t>rograma</w:t>
      </w:r>
      <w:r w:rsidR="00BC05CB">
        <w:rPr>
          <w:rFonts w:asciiTheme="minorHAnsi" w:hAnsiTheme="minorHAnsi"/>
          <w:sz w:val="22"/>
          <w:szCs w:val="22"/>
        </w:rPr>
        <w:t>s</w:t>
      </w:r>
      <w:r w:rsidRPr="0076639B">
        <w:rPr>
          <w:rFonts w:asciiTheme="minorHAnsi" w:hAnsiTheme="minorHAnsi"/>
          <w:sz w:val="22"/>
          <w:szCs w:val="22"/>
        </w:rPr>
        <w:t xml:space="preserve"> de Licenciatura</w:t>
      </w:r>
      <w:r w:rsidR="00C0178C">
        <w:rPr>
          <w:rFonts w:asciiTheme="minorHAnsi" w:hAnsiTheme="minorHAnsi"/>
          <w:sz w:val="22"/>
          <w:szCs w:val="22"/>
        </w:rPr>
        <w:t xml:space="preserve">, Ingeniería </w:t>
      </w:r>
      <w:r w:rsidRPr="0076639B">
        <w:rPr>
          <w:rFonts w:asciiTheme="minorHAnsi" w:hAnsiTheme="minorHAnsi"/>
          <w:sz w:val="22"/>
          <w:szCs w:val="22"/>
        </w:rPr>
        <w:t>y</w:t>
      </w:r>
      <w:r w:rsidR="00C0178C">
        <w:rPr>
          <w:rFonts w:asciiTheme="minorHAnsi" w:hAnsiTheme="minorHAnsi"/>
          <w:sz w:val="22"/>
          <w:szCs w:val="22"/>
        </w:rPr>
        <w:t>/o</w:t>
      </w:r>
      <w:r w:rsidRPr="0076639B">
        <w:rPr>
          <w:rFonts w:asciiTheme="minorHAnsi" w:hAnsiTheme="minorHAnsi"/>
          <w:sz w:val="22"/>
          <w:szCs w:val="22"/>
        </w:rPr>
        <w:t xml:space="preserve"> Mag</w:t>
      </w:r>
      <w:r w:rsidR="00BC05CB">
        <w:rPr>
          <w:rFonts w:asciiTheme="minorHAnsi" w:hAnsiTheme="minorHAnsi"/>
          <w:sz w:val="22"/>
          <w:szCs w:val="22"/>
        </w:rPr>
        <w:t>í</w:t>
      </w:r>
      <w:r w:rsidRPr="0076639B">
        <w:rPr>
          <w:rFonts w:asciiTheme="minorHAnsi" w:hAnsiTheme="minorHAnsi"/>
          <w:sz w:val="22"/>
          <w:szCs w:val="22"/>
        </w:rPr>
        <w:t xml:space="preserve">ster. </w:t>
      </w:r>
    </w:p>
    <w:p w14:paraId="2F335B90" w14:textId="34E69673" w:rsidR="008F27C9" w:rsidRPr="0076639B" w:rsidRDefault="008F27C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 xml:space="preserve">Si se trata de </w:t>
      </w:r>
      <w:r w:rsidR="00BC05CB">
        <w:rPr>
          <w:rFonts w:asciiTheme="minorHAnsi" w:hAnsiTheme="minorHAnsi"/>
          <w:sz w:val="22"/>
          <w:szCs w:val="22"/>
        </w:rPr>
        <w:t>M</w:t>
      </w:r>
      <w:r w:rsidRPr="0076639B">
        <w:rPr>
          <w:rFonts w:asciiTheme="minorHAnsi" w:hAnsiTheme="minorHAnsi"/>
          <w:sz w:val="22"/>
          <w:szCs w:val="22"/>
        </w:rPr>
        <w:t>ag</w:t>
      </w:r>
      <w:r w:rsidR="00BC05CB">
        <w:rPr>
          <w:rFonts w:asciiTheme="minorHAnsi" w:hAnsiTheme="minorHAnsi"/>
          <w:sz w:val="22"/>
          <w:szCs w:val="22"/>
        </w:rPr>
        <w:t>í</w:t>
      </w:r>
      <w:r w:rsidRPr="0076639B">
        <w:rPr>
          <w:rFonts w:asciiTheme="minorHAnsi" w:hAnsiTheme="minorHAnsi"/>
          <w:sz w:val="22"/>
          <w:szCs w:val="22"/>
        </w:rPr>
        <w:t>ster de continuidad o no.</w:t>
      </w:r>
    </w:p>
    <w:p w14:paraId="604C7788" w14:textId="0CADC5F8" w:rsidR="008F27C9" w:rsidRPr="00483AC8" w:rsidRDefault="008F27C9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483AC8">
        <w:rPr>
          <w:rFonts w:asciiTheme="minorHAnsi" w:hAnsiTheme="minorHAnsi"/>
          <w:sz w:val="22"/>
          <w:szCs w:val="22"/>
        </w:rPr>
        <w:t xml:space="preserve">Si </w:t>
      </w:r>
      <w:r w:rsidR="00C0178C" w:rsidRPr="00483AC8">
        <w:rPr>
          <w:rFonts w:asciiTheme="minorHAnsi" w:hAnsiTheme="minorHAnsi"/>
          <w:sz w:val="22"/>
          <w:szCs w:val="22"/>
        </w:rPr>
        <w:t xml:space="preserve">los </w:t>
      </w:r>
      <w:r w:rsidRPr="00483AC8">
        <w:rPr>
          <w:rFonts w:asciiTheme="minorHAnsi" w:hAnsiTheme="minorHAnsi"/>
          <w:sz w:val="22"/>
          <w:szCs w:val="22"/>
        </w:rPr>
        <w:t xml:space="preserve">estudios </w:t>
      </w:r>
      <w:r w:rsidR="00C0178C" w:rsidRPr="00483AC8">
        <w:rPr>
          <w:rFonts w:asciiTheme="minorHAnsi" w:hAnsiTheme="minorHAnsi"/>
          <w:sz w:val="22"/>
          <w:szCs w:val="22"/>
        </w:rPr>
        <w:t>se</w:t>
      </w:r>
      <w:r w:rsidRPr="00483AC8">
        <w:rPr>
          <w:rFonts w:asciiTheme="minorHAnsi" w:hAnsiTheme="minorHAnsi"/>
          <w:sz w:val="22"/>
          <w:szCs w:val="22"/>
        </w:rPr>
        <w:t xml:space="preserve"> efectuaron en Chile o en el extranjero.</w:t>
      </w:r>
    </w:p>
    <w:p w14:paraId="01906894" w14:textId="19C51FDF" w:rsidR="00262A9B" w:rsidRPr="00483AC8" w:rsidRDefault="00262A9B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b/>
          <w:bCs/>
          <w:sz w:val="22"/>
          <w:szCs w:val="22"/>
        </w:rPr>
      </w:pPr>
      <w:r w:rsidRPr="00483AC8">
        <w:rPr>
          <w:rFonts w:asciiTheme="minorHAnsi" w:hAnsiTheme="minorHAnsi"/>
          <w:b/>
          <w:bCs/>
          <w:sz w:val="22"/>
          <w:szCs w:val="22"/>
        </w:rPr>
        <w:t>NOTAS</w:t>
      </w:r>
    </w:p>
    <w:p w14:paraId="2F38A1DE" w14:textId="0D26798B" w:rsidR="00262A9B" w:rsidRPr="00483AC8" w:rsidRDefault="00262A9B" w:rsidP="00262A9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483AC8">
        <w:rPr>
          <w:rFonts w:asciiTheme="minorHAnsi" w:hAnsiTheme="minorHAnsi"/>
          <w:sz w:val="22"/>
          <w:szCs w:val="22"/>
        </w:rPr>
        <w:t>1. En caso de Universidades fuera de Chile</w:t>
      </w:r>
      <w:r w:rsidR="00BC05CB">
        <w:rPr>
          <w:rFonts w:asciiTheme="minorHAnsi" w:hAnsiTheme="minorHAnsi"/>
          <w:sz w:val="22"/>
          <w:szCs w:val="22"/>
        </w:rPr>
        <w:t>,</w:t>
      </w:r>
      <w:r w:rsidRPr="00483AC8">
        <w:rPr>
          <w:rFonts w:asciiTheme="minorHAnsi" w:hAnsiTheme="minorHAnsi"/>
          <w:sz w:val="22"/>
          <w:szCs w:val="22"/>
        </w:rPr>
        <w:t xml:space="preserve"> no aplica situación de acreditación otorgada por CNA Chile.</w:t>
      </w:r>
    </w:p>
    <w:p w14:paraId="2AA6926C" w14:textId="0C656863" w:rsidR="00262A9B" w:rsidRPr="00483AC8" w:rsidRDefault="00262A9B" w:rsidP="00262A9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483AC8">
        <w:rPr>
          <w:rFonts w:asciiTheme="minorHAnsi" w:hAnsiTheme="minorHAnsi"/>
          <w:sz w:val="22"/>
          <w:szCs w:val="22"/>
        </w:rPr>
        <w:t>2. En caso de Universidades fuera de Chile, se debe especificar escala de notas en la postulación y adjuntar certificación por documento simple, de la escala de notas usada en su institución.</w:t>
      </w:r>
    </w:p>
    <w:p w14:paraId="06C42E80" w14:textId="18119314" w:rsidR="00262A9B" w:rsidRPr="0076639B" w:rsidRDefault="00262A9B" w:rsidP="008F27C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483AC8">
        <w:rPr>
          <w:rFonts w:asciiTheme="minorHAnsi" w:hAnsiTheme="minorHAnsi"/>
          <w:sz w:val="22"/>
          <w:szCs w:val="22"/>
        </w:rPr>
        <w:t>3. En caso de universidades fuera de Chile, de no tener puesto de promoción asignado debe indicar que su universidad no contempla esta modalidad.</w:t>
      </w:r>
    </w:p>
    <w:p w14:paraId="295B980E" w14:textId="77777777" w:rsidR="0058452B" w:rsidRPr="0076639B" w:rsidRDefault="0058452B" w:rsidP="004758DE">
      <w:pPr>
        <w:rPr>
          <w:rFonts w:asciiTheme="minorHAnsi" w:hAnsiTheme="minorHAnsi"/>
          <w:sz w:val="22"/>
          <w:szCs w:val="22"/>
        </w:rPr>
      </w:pP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21"/>
        <w:gridCol w:w="7497"/>
      </w:tblGrid>
      <w:tr w:rsidR="004758DE" w:rsidRPr="0076639B" w14:paraId="27BAF720" w14:textId="77777777" w:rsidTr="00C0178C">
        <w:trPr>
          <w:cantSplit/>
          <w:jc w:val="center"/>
        </w:trPr>
        <w:tc>
          <w:tcPr>
            <w:tcW w:w="9918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39E52B4D" w14:textId="52BE871F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</w:t>
            </w:r>
            <w:r w:rsidR="00BC05C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Í</w:t>
            </w: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ULO DE LA TESIS DE LICENCIATURA</w:t>
            </w:r>
          </w:p>
        </w:tc>
      </w:tr>
      <w:tr w:rsidR="004758DE" w:rsidRPr="0076639B" w14:paraId="06200CF3" w14:textId="77777777" w:rsidTr="00C0178C">
        <w:trPr>
          <w:cantSplit/>
          <w:jc w:val="center"/>
        </w:trPr>
        <w:tc>
          <w:tcPr>
            <w:tcW w:w="9918" w:type="dxa"/>
            <w:gridSpan w:val="2"/>
            <w:tcBorders>
              <w:top w:val="nil"/>
              <w:bottom w:val="single" w:sz="4" w:space="0" w:color="auto"/>
            </w:tcBorders>
          </w:tcPr>
          <w:p w14:paraId="204DBAEC" w14:textId="77777777" w:rsidR="004758DE" w:rsidRDefault="004758DE" w:rsidP="001977B1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45F5EA08" w14:textId="3049F521" w:rsidR="008F27C9" w:rsidRPr="0076639B" w:rsidRDefault="008F27C9" w:rsidP="001977B1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C983877" w14:textId="77777777" w:rsidTr="00C0178C">
        <w:trPr>
          <w:cantSplit/>
          <w:jc w:val="center"/>
        </w:trPr>
        <w:tc>
          <w:tcPr>
            <w:tcW w:w="242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169D8A2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497" w:type="dxa"/>
            <w:tcBorders>
              <w:top w:val="single" w:sz="4" w:space="0" w:color="auto"/>
              <w:bottom w:val="single" w:sz="4" w:space="0" w:color="auto"/>
            </w:tcBorders>
          </w:tcPr>
          <w:p w14:paraId="34CA3677" w14:textId="446533EF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2438A531" w14:textId="77777777" w:rsidTr="00C0178C">
        <w:trPr>
          <w:cantSplit/>
          <w:jc w:val="center"/>
        </w:trPr>
        <w:tc>
          <w:tcPr>
            <w:tcW w:w="242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06BB00C8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497" w:type="dxa"/>
            <w:tcBorders>
              <w:top w:val="single" w:sz="4" w:space="0" w:color="auto"/>
              <w:bottom w:val="single" w:sz="4" w:space="0" w:color="auto"/>
            </w:tcBorders>
          </w:tcPr>
          <w:p w14:paraId="4F199A13" w14:textId="79862931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1060C488" w14:textId="77777777" w:rsidTr="00C0178C">
        <w:trPr>
          <w:cantSplit/>
          <w:jc w:val="center"/>
        </w:trPr>
        <w:tc>
          <w:tcPr>
            <w:tcW w:w="242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C261DEC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497" w:type="dxa"/>
            <w:tcBorders>
              <w:top w:val="single" w:sz="4" w:space="0" w:color="auto"/>
              <w:bottom w:val="single" w:sz="4" w:space="0" w:color="auto"/>
            </w:tcBorders>
          </w:tcPr>
          <w:p w14:paraId="4D56A766" w14:textId="2AE7470C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6B604C07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pacing w:val="-2"/>
          <w:sz w:val="22"/>
          <w:szCs w:val="22"/>
        </w:rPr>
      </w:pPr>
    </w:p>
    <w:tbl>
      <w:tblPr>
        <w:tblW w:w="98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714"/>
        <w:gridCol w:w="7161"/>
      </w:tblGrid>
      <w:tr w:rsidR="004758DE" w:rsidRPr="0076639B" w14:paraId="1C67FFBB" w14:textId="77777777" w:rsidTr="00167B7D">
        <w:trPr>
          <w:cantSplit/>
          <w:jc w:val="center"/>
        </w:trPr>
        <w:tc>
          <w:tcPr>
            <w:tcW w:w="9875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68519257" w14:textId="453FFE9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</w:t>
            </w:r>
            <w:r w:rsidR="00BC05C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Í</w:t>
            </w: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ULO DE LA TESIS DE MAG</w:t>
            </w:r>
            <w:r w:rsidR="00BC05C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Í</w:t>
            </w: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STER</w:t>
            </w:r>
            <w:r w:rsidR="00167B7D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 </w:t>
            </w:r>
            <w:r w:rsidR="00BC05C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U </w:t>
            </w:r>
            <w:r w:rsidR="00167B7D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OTROS ESTUDIOS</w:t>
            </w:r>
          </w:p>
        </w:tc>
      </w:tr>
      <w:tr w:rsidR="004758DE" w:rsidRPr="0076639B" w14:paraId="0A434CCF" w14:textId="77777777" w:rsidTr="00167B7D">
        <w:trPr>
          <w:cantSplit/>
          <w:jc w:val="center"/>
        </w:trPr>
        <w:tc>
          <w:tcPr>
            <w:tcW w:w="9875" w:type="dxa"/>
            <w:gridSpan w:val="2"/>
            <w:tcBorders>
              <w:top w:val="nil"/>
              <w:bottom w:val="single" w:sz="4" w:space="0" w:color="auto"/>
            </w:tcBorders>
          </w:tcPr>
          <w:p w14:paraId="5CCA6087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4768604D" w14:textId="6108B198" w:rsidR="008F27C9" w:rsidRPr="0076639B" w:rsidRDefault="008F27C9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6ADA6FF" w14:textId="77777777" w:rsidTr="00167B7D">
        <w:trPr>
          <w:cantSplit/>
          <w:jc w:val="center"/>
        </w:trPr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2E644B7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66E6FE10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047BA19" w14:textId="77777777" w:rsidTr="00167B7D">
        <w:trPr>
          <w:cantSplit/>
          <w:jc w:val="center"/>
        </w:trPr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0EEC4FCB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1ABDD958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631D8AD" w14:textId="77777777" w:rsidTr="00167B7D">
        <w:trPr>
          <w:cantSplit/>
          <w:jc w:val="center"/>
        </w:trPr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ABAFC3D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526BA1F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415B3C7D" w14:textId="702D0A19" w:rsidR="006055D9" w:rsidRPr="00906E5F" w:rsidRDefault="00807325" w:rsidP="00167B7D">
      <w:pPr>
        <w:pStyle w:val="Encabezado"/>
        <w:numPr>
          <w:ilvl w:val="0"/>
          <w:numId w:val="3"/>
        </w:numPr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lastRenderedPageBreak/>
        <w:t>DOCENCIA</w:t>
      </w:r>
      <w:r w:rsidR="00A20CAE">
        <w:rPr>
          <w:rFonts w:asciiTheme="minorHAnsi" w:hAnsiTheme="minorHAnsi"/>
          <w:b/>
          <w:sz w:val="28"/>
          <w:szCs w:val="28"/>
          <w:u w:val="single"/>
        </w:rPr>
        <w:t xml:space="preserve">, </w:t>
      </w:r>
      <w:r w:rsidRPr="00906E5F">
        <w:rPr>
          <w:rFonts w:asciiTheme="minorHAnsi" w:hAnsiTheme="minorHAnsi"/>
          <w:b/>
          <w:sz w:val="28"/>
          <w:szCs w:val="28"/>
          <w:u w:val="single"/>
        </w:rPr>
        <w:t>GESTI</w:t>
      </w:r>
      <w:r w:rsidR="00546EC7">
        <w:rPr>
          <w:rFonts w:asciiTheme="minorHAnsi" w:hAnsiTheme="minorHAnsi"/>
          <w:b/>
          <w:sz w:val="28"/>
          <w:szCs w:val="28"/>
          <w:u w:val="single"/>
        </w:rPr>
        <w:t>Ó</w:t>
      </w:r>
      <w:r w:rsidRPr="00906E5F">
        <w:rPr>
          <w:rFonts w:asciiTheme="minorHAnsi" w:hAnsiTheme="minorHAnsi"/>
          <w:b/>
          <w:sz w:val="28"/>
          <w:szCs w:val="28"/>
          <w:u w:val="single"/>
        </w:rPr>
        <w:t>N DOCENTE</w:t>
      </w:r>
      <w:r w:rsidR="00A20CAE">
        <w:rPr>
          <w:rFonts w:asciiTheme="minorHAnsi" w:hAnsiTheme="minorHAnsi"/>
          <w:b/>
          <w:sz w:val="28"/>
          <w:szCs w:val="28"/>
          <w:u w:val="single"/>
        </w:rPr>
        <w:t xml:space="preserve"> Y EXPERIENCIA LABORAL</w:t>
      </w:r>
    </w:p>
    <w:p w14:paraId="642C61D9" w14:textId="6ED8D1DE" w:rsidR="00807325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0EF82C4F" w14:textId="77777777" w:rsidR="000D17F9" w:rsidRPr="0076639B" w:rsidRDefault="000D17F9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5B2A4E4" w14:textId="744F1707" w:rsidR="00807325" w:rsidRPr="0076639B" w:rsidRDefault="00CE0C7B" w:rsidP="00CE0C7B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CURSOS DICTADOS</w:t>
      </w:r>
      <w:r w:rsidR="00C0178C">
        <w:rPr>
          <w:rFonts w:asciiTheme="minorHAnsi" w:hAnsiTheme="minorHAnsi"/>
          <w:b/>
          <w:sz w:val="22"/>
          <w:szCs w:val="22"/>
        </w:rPr>
        <w:t xml:space="preserve"> </w:t>
      </w:r>
      <w:r w:rsidRPr="0076639B">
        <w:rPr>
          <w:rFonts w:asciiTheme="minorHAnsi" w:hAnsiTheme="minorHAnsi"/>
          <w:b/>
          <w:sz w:val="22"/>
          <w:szCs w:val="22"/>
        </w:rPr>
        <w:t xml:space="preserve">EN QUE PARTICIPÓ COMO TITULAR, AUXILIAR, AYUDANTE </w:t>
      </w:r>
    </w:p>
    <w:p w14:paraId="016C7741" w14:textId="77777777" w:rsidR="00F916B9" w:rsidRPr="0076639B" w:rsidRDefault="00F916B9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1985"/>
        <w:gridCol w:w="2977"/>
        <w:gridCol w:w="1059"/>
        <w:gridCol w:w="1417"/>
      </w:tblGrid>
      <w:tr w:rsidR="0013448A" w:rsidRPr="0076639B" w14:paraId="2AC50B15" w14:textId="77777777" w:rsidTr="00C0178C">
        <w:tc>
          <w:tcPr>
            <w:tcW w:w="2338" w:type="dxa"/>
            <w:shd w:val="pct15" w:color="auto" w:fill="FFFFFF"/>
          </w:tcPr>
          <w:p w14:paraId="3927A379" w14:textId="5B4CF9F0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Nombre del </w:t>
            </w:r>
            <w:r w:rsidR="00BC05C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c</w:t>
            </w: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urso</w:t>
            </w:r>
          </w:p>
        </w:tc>
        <w:tc>
          <w:tcPr>
            <w:tcW w:w="1985" w:type="dxa"/>
            <w:shd w:val="pct15" w:color="auto" w:fill="FFFFFF"/>
          </w:tcPr>
          <w:p w14:paraId="40B72EE7" w14:textId="0702B5F9" w:rsidR="0013448A" w:rsidRPr="0076639B" w:rsidRDefault="0013448A" w:rsidP="007C348D">
            <w:pPr>
              <w:pStyle w:val="Ttulo2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>Carrera</w:t>
            </w:r>
            <w:r w:rsidR="00F916B9"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o </w:t>
            </w:r>
            <w:r w:rsidR="00BC05CB">
              <w:rPr>
                <w:rFonts w:asciiTheme="minorHAnsi" w:hAnsiTheme="minorHAnsi"/>
                <w:color w:val="000000"/>
                <w:sz w:val="22"/>
                <w:szCs w:val="22"/>
              </w:rPr>
              <w:t>p</w:t>
            </w:r>
            <w:r w:rsidR="00F916B9"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>rograma</w:t>
            </w:r>
          </w:p>
        </w:tc>
        <w:tc>
          <w:tcPr>
            <w:tcW w:w="2977" w:type="dxa"/>
            <w:shd w:val="pct15" w:color="auto" w:fill="FFFFFF"/>
          </w:tcPr>
          <w:p w14:paraId="4E8F1FF8" w14:textId="7849E3AA" w:rsidR="0013448A" w:rsidRPr="000A3F93" w:rsidRDefault="0013448A" w:rsidP="0013448A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</w:pPr>
            <w:r w:rsidRPr="000A3F93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 xml:space="preserve">Anual, </w:t>
            </w:r>
            <w:r w:rsidR="00BC05CB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>s</w:t>
            </w:r>
            <w:r w:rsidRPr="000A3F93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 xml:space="preserve">emestral, </w:t>
            </w:r>
            <w:proofErr w:type="spellStart"/>
            <w:r w:rsidR="00BC05CB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>c</w:t>
            </w:r>
            <w:r w:rsidRPr="000A3F93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>uatrimestral</w:t>
            </w:r>
            <w:proofErr w:type="spellEnd"/>
            <w:r w:rsidRPr="000A3F93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 xml:space="preserve"> o </w:t>
            </w:r>
            <w:r w:rsidR="00BC05CB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>t</w:t>
            </w:r>
            <w:r w:rsidRPr="000A3F93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>rimestral</w:t>
            </w:r>
          </w:p>
        </w:tc>
        <w:tc>
          <w:tcPr>
            <w:tcW w:w="1059" w:type="dxa"/>
            <w:shd w:val="pct15" w:color="auto" w:fill="FFFFFF"/>
          </w:tcPr>
          <w:p w14:paraId="63CA54F1" w14:textId="77777777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Año</w:t>
            </w:r>
          </w:p>
        </w:tc>
        <w:tc>
          <w:tcPr>
            <w:tcW w:w="1417" w:type="dxa"/>
            <w:shd w:val="pct15" w:color="auto" w:fill="FFFFFF"/>
          </w:tcPr>
          <w:p w14:paraId="6429984F" w14:textId="083AB073" w:rsidR="0013448A" w:rsidRPr="0076639B" w:rsidRDefault="00C0178C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Evaluación </w:t>
            </w:r>
            <w:r w:rsidR="00BC05C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d</w:t>
            </w:r>
            <w:r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ocente</w:t>
            </w:r>
          </w:p>
        </w:tc>
      </w:tr>
      <w:tr w:rsidR="0013448A" w:rsidRPr="0076639B" w14:paraId="420DE501" w14:textId="77777777" w:rsidTr="00C0178C">
        <w:tc>
          <w:tcPr>
            <w:tcW w:w="2338" w:type="dxa"/>
          </w:tcPr>
          <w:p w14:paraId="4097F93F" w14:textId="77777777" w:rsidR="0013448A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  <w:p w14:paraId="6446EC2F" w14:textId="334030AC" w:rsidR="00C0178C" w:rsidRPr="0076639B" w:rsidRDefault="00C0178C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0FDFB2D3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13DC03C6" w14:textId="77777777" w:rsidR="0013448A" w:rsidRPr="0076639B" w:rsidRDefault="0013448A" w:rsidP="0013448A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059" w:type="dxa"/>
          </w:tcPr>
          <w:p w14:paraId="7A89827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85F10A3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  <w:tr w:rsidR="0013448A" w:rsidRPr="0076639B" w14:paraId="0A0F4170" w14:textId="77777777" w:rsidTr="00C0178C">
        <w:tc>
          <w:tcPr>
            <w:tcW w:w="2338" w:type="dxa"/>
          </w:tcPr>
          <w:p w14:paraId="717C3EB7" w14:textId="77777777" w:rsidR="0013448A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  <w:p w14:paraId="2A171C26" w14:textId="2141B9A9" w:rsidR="00C0178C" w:rsidRPr="0076639B" w:rsidRDefault="00C0178C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39FADE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FDF576D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059" w:type="dxa"/>
          </w:tcPr>
          <w:p w14:paraId="2629C8A4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C02FF7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  <w:tr w:rsidR="0013448A" w:rsidRPr="0076639B" w14:paraId="35E8DD7F" w14:textId="77777777" w:rsidTr="00C0178C">
        <w:tc>
          <w:tcPr>
            <w:tcW w:w="2338" w:type="dxa"/>
          </w:tcPr>
          <w:p w14:paraId="0D67E9D0" w14:textId="77777777" w:rsidR="0013448A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  <w:p w14:paraId="064E2AED" w14:textId="467EE6C5" w:rsidR="00C0178C" w:rsidRPr="0076639B" w:rsidRDefault="00C0178C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7FD1734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14058F1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059" w:type="dxa"/>
          </w:tcPr>
          <w:p w14:paraId="3CA0C9A0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F63E22D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</w:tbl>
    <w:p w14:paraId="517CC90D" w14:textId="77777777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p w14:paraId="3B39D8AF" w14:textId="77777777" w:rsidR="00807325" w:rsidRPr="0076639B" w:rsidRDefault="00CE0C7B" w:rsidP="00CE0C7B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  <w:bookmarkStart w:id="0" w:name="_Hlk60997563"/>
      <w:r w:rsidRPr="0076639B">
        <w:rPr>
          <w:rFonts w:asciiTheme="minorHAnsi" w:hAnsiTheme="minorHAnsi"/>
          <w:b/>
          <w:sz w:val="22"/>
          <w:szCs w:val="22"/>
        </w:rPr>
        <w:t>CARGOS DE GESTIÓN ACADÉMICA</w:t>
      </w:r>
    </w:p>
    <w:p w14:paraId="353A722A" w14:textId="77777777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1701"/>
        <w:gridCol w:w="4036"/>
      </w:tblGrid>
      <w:tr w:rsidR="00807325" w:rsidRPr="0076639B" w14:paraId="7BBC42E2" w14:textId="77777777" w:rsidTr="00C0178C">
        <w:tc>
          <w:tcPr>
            <w:tcW w:w="4039" w:type="dxa"/>
            <w:shd w:val="clear" w:color="auto" w:fill="D9D9D9" w:themeFill="background1" w:themeFillShade="D9"/>
          </w:tcPr>
          <w:p w14:paraId="1E3A7EC4" w14:textId="7DF38F1F" w:rsidR="00807325" w:rsidRPr="0076639B" w:rsidRDefault="00807325" w:rsidP="00807325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Cargo de </w:t>
            </w:r>
            <w:r w:rsidR="002748BD"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Dirección</w:t>
            </w: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 de Escuela o Mag</w:t>
            </w:r>
            <w:r w:rsidR="00BC05C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í</w:t>
            </w: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ste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51DDFF2" w14:textId="77777777" w:rsidR="00807325" w:rsidRPr="0076639B" w:rsidRDefault="00807325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Universidad</w:t>
            </w:r>
          </w:p>
        </w:tc>
        <w:tc>
          <w:tcPr>
            <w:tcW w:w="4036" w:type="dxa"/>
            <w:shd w:val="clear" w:color="auto" w:fill="D9D9D9" w:themeFill="background1" w:themeFillShade="D9"/>
          </w:tcPr>
          <w:p w14:paraId="26253057" w14:textId="77777777" w:rsidR="00807325" w:rsidRPr="0076639B" w:rsidRDefault="00807325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Período</w:t>
            </w:r>
          </w:p>
        </w:tc>
      </w:tr>
      <w:tr w:rsidR="00807325" w:rsidRPr="0076639B" w14:paraId="7753D87E" w14:textId="77777777" w:rsidTr="00C0178C">
        <w:tc>
          <w:tcPr>
            <w:tcW w:w="4039" w:type="dxa"/>
          </w:tcPr>
          <w:p w14:paraId="1217E0C8" w14:textId="77777777" w:rsidR="00807325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  <w:p w14:paraId="005ECAAC" w14:textId="668186A9" w:rsidR="00C0178C" w:rsidRPr="0076639B" w:rsidRDefault="00C0178C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F91D19F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28238FE4" w14:textId="77777777" w:rsidR="00807325" w:rsidRPr="0076639B" w:rsidRDefault="00807325" w:rsidP="00807325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3E9628BC" w14:textId="77777777" w:rsidTr="00C0178C">
        <w:tc>
          <w:tcPr>
            <w:tcW w:w="4039" w:type="dxa"/>
          </w:tcPr>
          <w:p w14:paraId="458996E4" w14:textId="77777777" w:rsidR="00807325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  <w:p w14:paraId="66A56297" w14:textId="391714E6" w:rsidR="00C0178C" w:rsidRPr="0076639B" w:rsidRDefault="00C0178C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1C42EC4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0E431555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0EBA921F" w14:textId="77777777" w:rsidTr="00C0178C">
        <w:tc>
          <w:tcPr>
            <w:tcW w:w="4039" w:type="dxa"/>
          </w:tcPr>
          <w:p w14:paraId="0F01AFFE" w14:textId="77777777" w:rsidR="00807325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  <w:p w14:paraId="21A57962" w14:textId="4A6E92C7" w:rsidR="00C0178C" w:rsidRPr="0076639B" w:rsidRDefault="00C0178C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42E6A35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63AD69A4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11BD0A71" w14:textId="77777777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bookmarkEnd w:id="0"/>
    <w:p w14:paraId="5AD531ED" w14:textId="3FE92B16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5A4B49CE" w14:textId="1529B0E3" w:rsidR="00A20CAE" w:rsidRPr="0076639B" w:rsidRDefault="00A20CAE" w:rsidP="00A20CA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TRA EXPERIENCIA LABORAL</w:t>
      </w:r>
    </w:p>
    <w:p w14:paraId="155B3D87" w14:textId="77777777" w:rsidR="00A20CAE" w:rsidRPr="0076639B" w:rsidRDefault="00A20CAE" w:rsidP="00A20CA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72"/>
        <w:gridCol w:w="2768"/>
        <w:gridCol w:w="4036"/>
      </w:tblGrid>
      <w:tr w:rsidR="00A20CAE" w:rsidRPr="0076639B" w14:paraId="7C809558" w14:textId="77777777" w:rsidTr="00A20CAE">
        <w:tc>
          <w:tcPr>
            <w:tcW w:w="2972" w:type="dxa"/>
            <w:shd w:val="clear" w:color="auto" w:fill="D9D9D9" w:themeFill="background1" w:themeFillShade="D9"/>
          </w:tcPr>
          <w:p w14:paraId="685427C7" w14:textId="52717F81" w:rsidR="00A20CAE" w:rsidRPr="0076639B" w:rsidRDefault="00A20CAE" w:rsidP="00D62179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Cargo</w:t>
            </w:r>
          </w:p>
        </w:tc>
        <w:tc>
          <w:tcPr>
            <w:tcW w:w="2768" w:type="dxa"/>
            <w:shd w:val="clear" w:color="auto" w:fill="D9D9D9" w:themeFill="background1" w:themeFillShade="D9"/>
          </w:tcPr>
          <w:p w14:paraId="7F86DEEC" w14:textId="3DEECC48" w:rsidR="00A20CAE" w:rsidRPr="0076639B" w:rsidRDefault="00A20CAE" w:rsidP="00D62179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N</w:t>
            </w:r>
            <w:r w:rsidR="00BC05C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ombre de la empresa</w:t>
            </w:r>
          </w:p>
        </w:tc>
        <w:tc>
          <w:tcPr>
            <w:tcW w:w="4036" w:type="dxa"/>
            <w:shd w:val="clear" w:color="auto" w:fill="D9D9D9" w:themeFill="background1" w:themeFillShade="D9"/>
          </w:tcPr>
          <w:p w14:paraId="7422F792" w14:textId="77777777" w:rsidR="00A20CAE" w:rsidRPr="0076639B" w:rsidRDefault="00A20CAE" w:rsidP="00D62179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Período</w:t>
            </w:r>
          </w:p>
        </w:tc>
      </w:tr>
      <w:tr w:rsidR="00A20CAE" w:rsidRPr="0076639B" w14:paraId="76C1A878" w14:textId="77777777" w:rsidTr="00A20CAE">
        <w:tc>
          <w:tcPr>
            <w:tcW w:w="2972" w:type="dxa"/>
          </w:tcPr>
          <w:p w14:paraId="6BEE542A" w14:textId="77777777" w:rsidR="00A20CAE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  <w:p w14:paraId="311FD18F" w14:textId="77777777" w:rsidR="00A20CAE" w:rsidRPr="0076639B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768" w:type="dxa"/>
          </w:tcPr>
          <w:p w14:paraId="2CB72FFF" w14:textId="77777777" w:rsidR="00A20CAE" w:rsidRPr="0076639B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0AB90356" w14:textId="77777777" w:rsidR="00A20CAE" w:rsidRPr="0076639B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A20CAE" w:rsidRPr="0076639B" w14:paraId="779D06C9" w14:textId="77777777" w:rsidTr="00A20CAE">
        <w:tc>
          <w:tcPr>
            <w:tcW w:w="2972" w:type="dxa"/>
          </w:tcPr>
          <w:p w14:paraId="7E690691" w14:textId="77777777" w:rsidR="00A20CAE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  <w:p w14:paraId="1E2DD600" w14:textId="77777777" w:rsidR="00A20CAE" w:rsidRPr="0076639B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768" w:type="dxa"/>
          </w:tcPr>
          <w:p w14:paraId="5F777213" w14:textId="77777777" w:rsidR="00A20CAE" w:rsidRPr="0076639B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046025F6" w14:textId="77777777" w:rsidR="00A20CAE" w:rsidRPr="0076639B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A20CAE" w:rsidRPr="0076639B" w14:paraId="2A3E89CD" w14:textId="77777777" w:rsidTr="00A20CAE">
        <w:tc>
          <w:tcPr>
            <w:tcW w:w="2972" w:type="dxa"/>
          </w:tcPr>
          <w:p w14:paraId="5E1A449B" w14:textId="77777777" w:rsidR="00A20CAE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  <w:p w14:paraId="30C6C441" w14:textId="77777777" w:rsidR="00A20CAE" w:rsidRPr="0076639B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768" w:type="dxa"/>
          </w:tcPr>
          <w:p w14:paraId="5463B233" w14:textId="77777777" w:rsidR="00A20CAE" w:rsidRPr="0076639B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036" w:type="dxa"/>
          </w:tcPr>
          <w:p w14:paraId="0FB83E66" w14:textId="77777777" w:rsidR="00A20CAE" w:rsidRPr="0076639B" w:rsidRDefault="00A20CAE" w:rsidP="00D62179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3C394089" w14:textId="77777777" w:rsidR="00A20CAE" w:rsidRPr="0076639B" w:rsidRDefault="00A20CAE" w:rsidP="00A20CA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6F26CA99" w14:textId="3E374718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69AF32C4" w14:textId="013B7B40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61F3E4E5" w14:textId="64A10A32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110FFC7" w14:textId="54312013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9CB749F" w14:textId="2D45AE50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653CFB07" w14:textId="6F773A6E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C099249" w14:textId="263DCBF8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130305A" w14:textId="70BBC808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6EF5C4DA" w14:textId="658DD967" w:rsidR="00C0178C" w:rsidRDefault="00C0178C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EAE817D" w14:textId="33B42379" w:rsidR="00807325" w:rsidRDefault="00F916B9" w:rsidP="00167B7D">
      <w:pPr>
        <w:pStyle w:val="Encabezado"/>
        <w:numPr>
          <w:ilvl w:val="0"/>
          <w:numId w:val="3"/>
        </w:numPr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lastRenderedPageBreak/>
        <w:t>INVESTIGACIÓN</w:t>
      </w:r>
    </w:p>
    <w:p w14:paraId="20C1A9F5" w14:textId="77777777" w:rsidR="000D17F9" w:rsidRPr="00906E5F" w:rsidRDefault="000D17F9" w:rsidP="000D17F9">
      <w:pPr>
        <w:pStyle w:val="Encabezado"/>
        <w:tabs>
          <w:tab w:val="clear" w:pos="4419"/>
          <w:tab w:val="clear" w:pos="8838"/>
        </w:tabs>
        <w:ind w:left="720"/>
        <w:rPr>
          <w:rFonts w:asciiTheme="minorHAnsi" w:hAnsiTheme="minorHAnsi"/>
          <w:b/>
          <w:sz w:val="28"/>
          <w:szCs w:val="28"/>
          <w:u w:val="single"/>
        </w:rPr>
      </w:pPr>
    </w:p>
    <w:p w14:paraId="17AA8A87" w14:textId="77777777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FDF85B3" w14:textId="601D3263" w:rsidR="004758DE" w:rsidRPr="0076639B" w:rsidRDefault="004758DE" w:rsidP="00C017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jc w:val="center"/>
        <w:rPr>
          <w:rFonts w:asciiTheme="minorHAnsi" w:hAnsiTheme="minorHAnsi"/>
          <w:b/>
          <w:sz w:val="22"/>
          <w:szCs w:val="22"/>
          <w:lang w:val="es-ES_tradnl"/>
        </w:rPr>
      </w:pPr>
      <w:bookmarkStart w:id="1" w:name="_Hlk60986358"/>
      <w:r w:rsidRPr="0076639B">
        <w:rPr>
          <w:rFonts w:asciiTheme="minorHAnsi" w:hAnsiTheme="minorHAnsi"/>
          <w:b/>
          <w:sz w:val="22"/>
          <w:szCs w:val="22"/>
          <w:lang w:val="es-ES_tradnl"/>
        </w:rPr>
        <w:t>PARTICIPACIÓN EN PROYECTOS O PROGRAMAS DE INVESTIGACIÓN</w:t>
      </w:r>
    </w:p>
    <w:bookmarkEnd w:id="1"/>
    <w:p w14:paraId="4D18F88C" w14:textId="1F222DAE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tbl>
      <w:tblPr>
        <w:tblW w:w="9918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47"/>
        <w:gridCol w:w="850"/>
        <w:gridCol w:w="3897"/>
        <w:gridCol w:w="1825"/>
        <w:gridCol w:w="2499"/>
      </w:tblGrid>
      <w:tr w:rsidR="004758DE" w:rsidRPr="0076639B" w14:paraId="2BCF111E" w14:textId="77777777" w:rsidTr="00C0178C">
        <w:trPr>
          <w:cantSplit/>
          <w:trHeight w:val="548"/>
          <w:jc w:val="center"/>
        </w:trPr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03E880" w14:textId="77777777" w:rsidR="004758DE" w:rsidRPr="00C0178C" w:rsidRDefault="004758DE" w:rsidP="00C0178C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7AFB67F0" w14:textId="77777777" w:rsidR="004758DE" w:rsidRPr="00C0178C" w:rsidRDefault="004758DE" w:rsidP="00C0178C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C0178C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AÑO</w:t>
            </w:r>
          </w:p>
        </w:tc>
        <w:tc>
          <w:tcPr>
            <w:tcW w:w="38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CF628B" w14:textId="097A423F" w:rsidR="004758DE" w:rsidRPr="00C0178C" w:rsidRDefault="004758DE" w:rsidP="00C0178C">
            <w:pPr>
              <w:pStyle w:val="Ttulo5"/>
              <w:spacing w:before="0" w:after="0"/>
              <w:jc w:val="center"/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</w:rPr>
            </w:pPr>
            <w:r w:rsidRPr="00C0178C"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</w:rPr>
              <w:t>NÚMERO PROYECTO Y TÍTULO</w:t>
            </w:r>
          </w:p>
        </w:tc>
        <w:tc>
          <w:tcPr>
            <w:tcW w:w="18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0427D1" w14:textId="77777777" w:rsidR="004758DE" w:rsidRPr="00C0178C" w:rsidRDefault="004758DE" w:rsidP="00C0178C">
            <w:pPr>
              <w:pStyle w:val="Ttulo5"/>
              <w:spacing w:before="0" w:after="0"/>
              <w:jc w:val="center"/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</w:rPr>
            </w:pPr>
            <w:r w:rsidRPr="00C0178C"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</w:rPr>
              <w:t>FUNCIÓN</w:t>
            </w:r>
          </w:p>
          <w:p w14:paraId="6E78550A" w14:textId="77777777" w:rsidR="004758DE" w:rsidRPr="00C0178C" w:rsidRDefault="004758DE" w:rsidP="00C0178C">
            <w:pPr>
              <w:jc w:val="center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6351DA" w14:textId="5AADE1A7" w:rsidR="004758DE" w:rsidRPr="00C0178C" w:rsidRDefault="004758DE" w:rsidP="00C0178C">
            <w:pPr>
              <w:pStyle w:val="Ttulo5"/>
              <w:spacing w:before="0" w:after="0"/>
              <w:jc w:val="center"/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</w:pPr>
            <w:r w:rsidRPr="00C0178C">
              <w:rPr>
                <w:rFonts w:asciiTheme="minorHAnsi" w:eastAsiaTheme="minorEastAsia" w:hAnsiTheme="minorHAnsi" w:cstheme="minorBidi"/>
                <w:i w:val="0"/>
                <w:iCs w:val="0"/>
                <w:sz w:val="22"/>
                <w:szCs w:val="22"/>
              </w:rPr>
              <w:t>FUENTE DE</w:t>
            </w:r>
          </w:p>
          <w:p w14:paraId="1247DD5B" w14:textId="77777777" w:rsidR="004758DE" w:rsidRPr="00C0178C" w:rsidRDefault="004758DE" w:rsidP="00C0178C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0178C">
              <w:rPr>
                <w:rFonts w:asciiTheme="minorHAnsi" w:hAnsiTheme="minorHAnsi"/>
                <w:b/>
                <w:sz w:val="22"/>
                <w:szCs w:val="22"/>
              </w:rPr>
              <w:t>FINANCIAMIENTO</w:t>
            </w:r>
          </w:p>
          <w:p w14:paraId="6A03B8A2" w14:textId="5BB6A8E5" w:rsidR="004758DE" w:rsidRPr="00C0178C" w:rsidRDefault="004758DE" w:rsidP="00C0178C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7607A7A9" w14:textId="77777777" w:rsidTr="00C0178C">
        <w:trPr>
          <w:cantSplit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D085D0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Inici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AA5533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Término</w:t>
            </w:r>
          </w:p>
        </w:tc>
        <w:tc>
          <w:tcPr>
            <w:tcW w:w="389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938128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CED0A5" w14:textId="77777777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27201D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46FF6A09" w14:textId="77777777" w:rsidTr="00C0178C">
        <w:trPr>
          <w:cantSplit/>
          <w:trHeight w:val="547"/>
          <w:jc w:val="center"/>
        </w:trPr>
        <w:tc>
          <w:tcPr>
            <w:tcW w:w="8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B80844" w14:textId="2C63FE8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1D493" w14:textId="168CA35E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A73F3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30BB94" w14:textId="29024F4B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99091C" w14:textId="624C6D19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5E77BE86" w14:textId="77777777" w:rsidTr="00C0178C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93C69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3586B5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7DCC6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6016A48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5FB3334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C2E8E8" w14:textId="77777777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6DFC5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67FF5302" w14:textId="77777777" w:rsidTr="00C0178C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D4F7BE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30FE6E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9D839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06CE62EC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36B59F2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A73D1C" w14:textId="77777777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E03FE0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C0178C" w:rsidRPr="0076639B" w14:paraId="5D0498B6" w14:textId="77777777" w:rsidTr="00C0178C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D4E374" w14:textId="77777777" w:rsidR="00C0178C" w:rsidRPr="0076639B" w:rsidRDefault="00C0178C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26D453" w14:textId="77777777" w:rsidR="00C0178C" w:rsidRPr="0076639B" w:rsidRDefault="00C0178C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AC4AC4" w14:textId="77777777" w:rsidR="00C0178C" w:rsidRPr="0076639B" w:rsidRDefault="00C0178C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BD4082" w14:textId="77777777" w:rsidR="00C0178C" w:rsidRPr="0076639B" w:rsidRDefault="00C0178C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608614" w14:textId="77777777" w:rsidR="00C0178C" w:rsidRPr="0076639B" w:rsidRDefault="00C0178C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</w:tbl>
    <w:p w14:paraId="49205D60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52E11257" w14:textId="54CD63B3" w:rsidR="00C0178C" w:rsidRPr="0076639B" w:rsidRDefault="00C0178C" w:rsidP="00C017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jc w:val="center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P</w:t>
      </w:r>
      <w:r>
        <w:rPr>
          <w:rFonts w:asciiTheme="minorHAnsi" w:hAnsiTheme="minorHAnsi"/>
          <w:b/>
          <w:sz w:val="22"/>
          <w:szCs w:val="22"/>
          <w:lang w:val="es-ES_tradnl"/>
        </w:rPr>
        <w:t>UBLICACIONES</w:t>
      </w:r>
    </w:p>
    <w:p w14:paraId="72D12237" w14:textId="504ADC05" w:rsidR="004758DE" w:rsidRPr="0076639B" w:rsidRDefault="004758DE" w:rsidP="004758DE">
      <w:pPr>
        <w:suppressAutoHyphens/>
        <w:jc w:val="both"/>
        <w:rPr>
          <w:rFonts w:asciiTheme="minorHAnsi" w:hAnsiTheme="minorHAnsi"/>
          <w:sz w:val="22"/>
          <w:szCs w:val="22"/>
          <w:lang w:val="es-ES_tradnl"/>
        </w:rPr>
      </w:pPr>
    </w:p>
    <w:p w14:paraId="5C1A7BEF" w14:textId="56D6B6DC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ART</w:t>
      </w:r>
      <w:r w:rsidR="00BC05CB">
        <w:rPr>
          <w:rFonts w:asciiTheme="minorHAnsi" w:hAnsiTheme="minorHAnsi"/>
          <w:b/>
          <w:sz w:val="22"/>
          <w:szCs w:val="22"/>
          <w:lang w:val="es-ES_tradnl"/>
        </w:rPr>
        <w:t>Í</w:t>
      </w:r>
      <w:r w:rsidRPr="0076639B">
        <w:rPr>
          <w:rFonts w:asciiTheme="minorHAnsi" w:hAnsiTheme="minorHAnsi"/>
          <w:b/>
          <w:sz w:val="22"/>
          <w:szCs w:val="22"/>
          <w:lang w:val="es-ES_tradnl"/>
        </w:rPr>
        <w:t>CULOS</w:t>
      </w:r>
      <w:r w:rsidR="00C0178C">
        <w:rPr>
          <w:rFonts w:asciiTheme="minorHAnsi" w:hAnsiTheme="minorHAnsi"/>
          <w:b/>
          <w:sz w:val="22"/>
          <w:szCs w:val="22"/>
          <w:lang w:val="es-ES_tradnl"/>
        </w:rPr>
        <w:t xml:space="preserve"> (REPITA EL CUADRO CUANTAS VECES NECESITE)</w:t>
      </w:r>
    </w:p>
    <w:p w14:paraId="7F1165A6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410"/>
        <w:gridCol w:w="766"/>
        <w:gridCol w:w="851"/>
        <w:gridCol w:w="651"/>
        <w:gridCol w:w="851"/>
        <w:gridCol w:w="1559"/>
        <w:gridCol w:w="284"/>
        <w:gridCol w:w="850"/>
        <w:gridCol w:w="284"/>
        <w:gridCol w:w="992"/>
      </w:tblGrid>
      <w:tr w:rsidR="004758DE" w:rsidRPr="008D17F6" w14:paraId="4E66AC1B" w14:textId="77777777" w:rsidTr="000D4CA6">
        <w:trPr>
          <w:cantSplit/>
          <w:trHeight w:val="480"/>
        </w:trPr>
        <w:tc>
          <w:tcPr>
            <w:tcW w:w="2410" w:type="dxa"/>
            <w:shd w:val="pct15" w:color="auto" w:fill="FFFFFF"/>
            <w:vAlign w:val="center"/>
          </w:tcPr>
          <w:p w14:paraId="59758BB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0D7EA402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34EAB14D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53E5574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 correspondiente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205340D3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7A213298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2AA097DD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l artículo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6DEEB84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26563D98" w14:textId="77777777" w:rsidTr="000D4CA6">
        <w:trPr>
          <w:cantSplit/>
          <w:trHeight w:val="27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669EDC2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completo de la revista</w:t>
            </w:r>
          </w:p>
        </w:tc>
        <w:tc>
          <w:tcPr>
            <w:tcW w:w="7088" w:type="dxa"/>
            <w:gridSpan w:val="9"/>
            <w:vMerge w:val="restart"/>
            <w:shd w:val="clear" w:color="auto" w:fill="FFFFFF"/>
            <w:vAlign w:val="center"/>
          </w:tcPr>
          <w:p w14:paraId="777032B5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2CF037B6" w14:textId="77777777" w:rsidTr="000D4CA6">
        <w:trPr>
          <w:cantSplit/>
          <w:trHeight w:val="270"/>
        </w:trPr>
        <w:tc>
          <w:tcPr>
            <w:tcW w:w="2410" w:type="dxa"/>
            <w:vMerge/>
            <w:tcBorders>
              <w:top w:val="nil"/>
            </w:tcBorders>
            <w:shd w:val="pct15" w:color="auto" w:fill="FFFFFF"/>
            <w:vAlign w:val="center"/>
          </w:tcPr>
          <w:p w14:paraId="5585C32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7088" w:type="dxa"/>
            <w:gridSpan w:val="9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79CFF0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7C9BB405" w14:textId="77777777" w:rsidTr="000D4CA6">
        <w:trPr>
          <w:cantSplit/>
          <w:trHeight w:val="24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1696133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Referencias Bibliográficas</w:t>
            </w:r>
          </w:p>
        </w:tc>
        <w:tc>
          <w:tcPr>
            <w:tcW w:w="766" w:type="dxa"/>
            <w:tcBorders>
              <w:right w:val="single" w:sz="4" w:space="0" w:color="auto"/>
            </w:tcBorders>
            <w:shd w:val="pct15" w:color="auto" w:fill="FFFFFF"/>
            <w:vAlign w:val="center"/>
          </w:tcPr>
          <w:p w14:paraId="166CE800" w14:textId="77777777" w:rsidR="004758DE" w:rsidRPr="008D17F6" w:rsidRDefault="004758DE" w:rsidP="004758DE">
            <w:pPr>
              <w:ind w:right="-128"/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B0CFD7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Vol.</w:t>
            </w:r>
          </w:p>
        </w:tc>
        <w:tc>
          <w:tcPr>
            <w:tcW w:w="6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C65E57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proofErr w:type="spellStart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º</w:t>
            </w:r>
            <w:proofErr w:type="spellEnd"/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1C223CC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Pág. inicio y final</w:t>
            </w:r>
          </w:p>
        </w:tc>
        <w:tc>
          <w:tcPr>
            <w:tcW w:w="3969" w:type="dxa"/>
            <w:gridSpan w:val="5"/>
            <w:tcBorders>
              <w:left w:val="nil"/>
            </w:tcBorders>
            <w:shd w:val="pct15" w:color="auto" w:fill="FFFFFF"/>
            <w:vAlign w:val="center"/>
          </w:tcPr>
          <w:p w14:paraId="6882CA67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Estado de la publicación a la fecha</w:t>
            </w:r>
          </w:p>
        </w:tc>
      </w:tr>
      <w:tr w:rsidR="004758DE" w:rsidRPr="008D17F6" w14:paraId="3EE94A11" w14:textId="77777777" w:rsidTr="000D4CA6">
        <w:trPr>
          <w:cantSplit/>
          <w:trHeight w:val="340"/>
        </w:trPr>
        <w:tc>
          <w:tcPr>
            <w:tcW w:w="2410" w:type="dxa"/>
            <w:vMerge/>
            <w:tcBorders>
              <w:top w:val="nil"/>
              <w:bottom w:val="nil"/>
            </w:tcBorders>
            <w:shd w:val="pct15" w:color="auto" w:fill="FFFFFF"/>
            <w:vAlign w:val="center"/>
          </w:tcPr>
          <w:p w14:paraId="7C56258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766" w:type="dxa"/>
            <w:shd w:val="clear" w:color="auto" w:fill="FFFFFF"/>
            <w:vAlign w:val="center"/>
          </w:tcPr>
          <w:p w14:paraId="0FEA22FB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244CAB8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651" w:type="dxa"/>
            <w:shd w:val="clear" w:color="auto" w:fill="FFFFFF"/>
            <w:vAlign w:val="center"/>
          </w:tcPr>
          <w:p w14:paraId="2C5E658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3C694741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559" w:type="dxa"/>
            <w:shd w:val="pct15" w:color="auto" w:fill="FFFFFF"/>
            <w:vAlign w:val="center"/>
          </w:tcPr>
          <w:p w14:paraId="2DDF5B5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Publicada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CBFBA19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0" w:type="dxa"/>
            <w:shd w:val="pct15" w:color="auto" w:fill="FFFFFF"/>
            <w:vAlign w:val="center"/>
          </w:tcPr>
          <w:p w14:paraId="1253325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Aceptada </w:t>
            </w:r>
          </w:p>
        </w:tc>
        <w:tc>
          <w:tcPr>
            <w:tcW w:w="284" w:type="dxa"/>
            <w:shd w:val="clear" w:color="auto" w:fill="FFFFFF"/>
            <w:vAlign w:val="center"/>
          </w:tcPr>
          <w:p w14:paraId="1CBF04C1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992" w:type="dxa"/>
            <w:shd w:val="pct15" w:color="auto" w:fill="FFFFFF"/>
            <w:vAlign w:val="center"/>
          </w:tcPr>
          <w:p w14:paraId="67262F1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  Enviada</w:t>
            </w:r>
          </w:p>
        </w:tc>
      </w:tr>
      <w:tr w:rsidR="004758DE" w:rsidRPr="008D17F6" w14:paraId="0F40CE66" w14:textId="77777777" w:rsidTr="000D4CA6">
        <w:trPr>
          <w:cantSplit/>
          <w:trHeight w:val="340"/>
        </w:trPr>
        <w:tc>
          <w:tcPr>
            <w:tcW w:w="2410" w:type="dxa"/>
            <w:tcBorders>
              <w:top w:val="single" w:sz="4" w:space="0" w:color="auto"/>
            </w:tcBorders>
            <w:shd w:val="pct15" w:color="auto" w:fill="FFFFFF"/>
            <w:vAlign w:val="center"/>
          </w:tcPr>
          <w:p w14:paraId="16CB374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DOI</w:t>
            </w:r>
          </w:p>
        </w:tc>
        <w:tc>
          <w:tcPr>
            <w:tcW w:w="7088" w:type="dxa"/>
            <w:gridSpan w:val="9"/>
            <w:tcBorders>
              <w:top w:val="nil"/>
            </w:tcBorders>
            <w:shd w:val="clear" w:color="auto" w:fill="FFFFFF"/>
            <w:vAlign w:val="center"/>
          </w:tcPr>
          <w:p w14:paraId="0D158FF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443AE676" w14:textId="40A1DD0B" w:rsidR="004758DE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CA9BBF3" w14:textId="369C21A9" w:rsidR="000D17F9" w:rsidRDefault="000D17F9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EC415B5" w14:textId="638174E7" w:rsidR="000D17F9" w:rsidRDefault="000D17F9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86EABF0" w14:textId="48C71737" w:rsidR="000D17F9" w:rsidRDefault="000D17F9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8D26ABB" w14:textId="5B5541ED" w:rsidR="000D17F9" w:rsidRDefault="000D17F9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0CF1190" w14:textId="77777777" w:rsidR="000D17F9" w:rsidRPr="0076639B" w:rsidRDefault="000D17F9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2A81AAE" w14:textId="51D5B0DF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</w:rPr>
        <w:lastRenderedPageBreak/>
        <w:t>LIBROS</w:t>
      </w:r>
      <w:r w:rsidR="00C0178C">
        <w:rPr>
          <w:rFonts w:asciiTheme="minorHAnsi" w:hAnsiTheme="minorHAnsi"/>
          <w:b/>
          <w:sz w:val="22"/>
          <w:szCs w:val="22"/>
          <w:lang w:val="es-ES_tradnl"/>
        </w:rPr>
        <w:t xml:space="preserve"> (REPITA EL CUADRO CUANTAS VECES NECESITE)</w:t>
      </w:r>
    </w:p>
    <w:p w14:paraId="26144893" w14:textId="77777777" w:rsidR="004758DE" w:rsidRPr="0076639B" w:rsidRDefault="004758DE" w:rsidP="004758DE">
      <w:pPr>
        <w:suppressAutoHyphens/>
        <w:ind w:right="408"/>
        <w:rPr>
          <w:rFonts w:asciiTheme="minorHAnsi" w:hAnsiTheme="minorHAnsi"/>
          <w:b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836"/>
        <w:gridCol w:w="1984"/>
        <w:gridCol w:w="1276"/>
        <w:gridCol w:w="1134"/>
        <w:gridCol w:w="1134"/>
        <w:gridCol w:w="1134"/>
      </w:tblGrid>
      <w:tr w:rsidR="004758DE" w:rsidRPr="0076639B" w14:paraId="151E421A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7330EE31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Autor(es)</w:t>
            </w:r>
          </w:p>
        </w:tc>
        <w:tc>
          <w:tcPr>
            <w:tcW w:w="6662" w:type="dxa"/>
            <w:gridSpan w:val="5"/>
          </w:tcPr>
          <w:p w14:paraId="372EAFE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5C7026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44DAA07C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 xml:space="preserve">Título del libro </w:t>
            </w:r>
          </w:p>
        </w:tc>
        <w:tc>
          <w:tcPr>
            <w:tcW w:w="6662" w:type="dxa"/>
            <w:gridSpan w:val="5"/>
          </w:tcPr>
          <w:p w14:paraId="124B820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758DE" w:rsidRPr="0076639B" w14:paraId="1853778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6EB32EE8" w14:textId="14F226F2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 xml:space="preserve">Nombre del </w:t>
            </w:r>
            <w:r w:rsidR="00BC05CB">
              <w:rPr>
                <w:rFonts w:asciiTheme="minorHAnsi" w:hAnsiTheme="minorHAnsi"/>
                <w:sz w:val="22"/>
                <w:szCs w:val="22"/>
              </w:rPr>
              <w:t>e</w:t>
            </w:r>
            <w:r w:rsidRPr="0076639B">
              <w:rPr>
                <w:rFonts w:asciiTheme="minorHAnsi" w:hAnsiTheme="minorHAnsi"/>
                <w:sz w:val="22"/>
                <w:szCs w:val="22"/>
              </w:rPr>
              <w:t>ditor(a)</w:t>
            </w:r>
          </w:p>
        </w:tc>
        <w:tc>
          <w:tcPr>
            <w:tcW w:w="6662" w:type="dxa"/>
            <w:gridSpan w:val="5"/>
          </w:tcPr>
          <w:p w14:paraId="6B1B7B3B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16655B8" w14:textId="77777777" w:rsidTr="000D4CA6">
        <w:trPr>
          <w:cantSplit/>
          <w:trHeight w:val="359"/>
        </w:trPr>
        <w:tc>
          <w:tcPr>
            <w:tcW w:w="2836" w:type="dxa"/>
            <w:shd w:val="pct15" w:color="000000" w:fill="FFFFFF"/>
            <w:vAlign w:val="center"/>
          </w:tcPr>
          <w:p w14:paraId="551C471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662" w:type="dxa"/>
            <w:gridSpan w:val="5"/>
          </w:tcPr>
          <w:p w14:paraId="38DFEBD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6A154D55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DF32E70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662" w:type="dxa"/>
            <w:gridSpan w:val="5"/>
          </w:tcPr>
          <w:p w14:paraId="05495A2E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266CDC02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E449FAD" w14:textId="18317DBB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País</w:t>
            </w:r>
            <w:r w:rsidR="00BC05C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 </w:t>
            </w: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- </w:t>
            </w:r>
            <w:r w:rsidR="00BC05CB">
              <w:rPr>
                <w:rFonts w:asciiTheme="minorHAnsi" w:hAnsiTheme="minorHAnsi"/>
                <w:sz w:val="22"/>
                <w:szCs w:val="22"/>
                <w:lang w:val="es-ES_tradnl"/>
              </w:rPr>
              <w:t>c</w:t>
            </w: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iudad de </w:t>
            </w:r>
            <w:r w:rsidR="00BC05CB">
              <w:rPr>
                <w:rFonts w:asciiTheme="minorHAnsi" w:hAnsiTheme="minorHAnsi"/>
                <w:sz w:val="22"/>
                <w:szCs w:val="22"/>
                <w:lang w:val="es-ES_tradnl"/>
              </w:rPr>
              <w:t>p</w:t>
            </w: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ublicación</w:t>
            </w:r>
          </w:p>
        </w:tc>
        <w:tc>
          <w:tcPr>
            <w:tcW w:w="1984" w:type="dxa"/>
          </w:tcPr>
          <w:p w14:paraId="39AE9BF8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AA2570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134" w:type="dxa"/>
          </w:tcPr>
          <w:p w14:paraId="40F2856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134" w:type="dxa"/>
            <w:shd w:val="clear" w:color="auto" w:fill="D9D9D9"/>
          </w:tcPr>
          <w:p w14:paraId="32F3DD97" w14:textId="415A8614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Pág</w:t>
            </w:r>
            <w:r w:rsidR="00C0178C">
              <w:rPr>
                <w:rFonts w:asciiTheme="minorHAnsi" w:hAnsiTheme="minorHAnsi"/>
                <w:sz w:val="22"/>
                <w:szCs w:val="22"/>
                <w:lang w:val="en-GB"/>
              </w:rPr>
              <w:t>inas</w:t>
            </w:r>
            <w:proofErr w:type="spellEnd"/>
            <w:r w:rsidR="00C0178C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: </w:t>
            </w: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Inicio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-final</w:t>
            </w:r>
          </w:p>
        </w:tc>
        <w:tc>
          <w:tcPr>
            <w:tcW w:w="1134" w:type="dxa"/>
          </w:tcPr>
          <w:p w14:paraId="5088AD4A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3940F053" w14:textId="77777777" w:rsidR="004758DE" w:rsidRPr="0076639B" w:rsidRDefault="004758DE" w:rsidP="004758DE">
      <w:pPr>
        <w:tabs>
          <w:tab w:val="left" w:pos="-417"/>
          <w:tab w:val="left" w:pos="851"/>
          <w:tab w:val="left" w:pos="993"/>
        </w:tabs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0B507174" w14:textId="69F87DBF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</w:rPr>
        <w:t>CAPÍTULOS DE LIBROS</w:t>
      </w:r>
      <w:r w:rsidR="00C0178C">
        <w:rPr>
          <w:rFonts w:asciiTheme="minorHAnsi" w:hAnsiTheme="minorHAnsi"/>
          <w:b/>
          <w:sz w:val="22"/>
          <w:szCs w:val="22"/>
        </w:rPr>
        <w:t xml:space="preserve"> </w:t>
      </w:r>
      <w:r w:rsidR="00C0178C">
        <w:rPr>
          <w:rFonts w:asciiTheme="minorHAnsi" w:hAnsiTheme="minorHAnsi"/>
          <w:b/>
          <w:sz w:val="22"/>
          <w:szCs w:val="22"/>
          <w:lang w:val="es-ES_tradnl"/>
        </w:rPr>
        <w:t>(REPITA EL CUADRO CUANTAS VECES NECESITE)</w:t>
      </w:r>
    </w:p>
    <w:p w14:paraId="281D25B1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977"/>
        <w:gridCol w:w="1701"/>
        <w:gridCol w:w="1276"/>
        <w:gridCol w:w="1276"/>
        <w:gridCol w:w="1276"/>
        <w:gridCol w:w="992"/>
      </w:tblGrid>
      <w:tr w:rsidR="004758DE" w:rsidRPr="0076639B" w14:paraId="593D310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013BB3C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Autor(es)</w:t>
            </w:r>
          </w:p>
        </w:tc>
        <w:tc>
          <w:tcPr>
            <w:tcW w:w="6521" w:type="dxa"/>
            <w:gridSpan w:val="5"/>
          </w:tcPr>
          <w:p w14:paraId="6A6C567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4549D948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1B8DAD49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Título del capítulo de libro</w:t>
            </w:r>
          </w:p>
        </w:tc>
        <w:tc>
          <w:tcPr>
            <w:tcW w:w="6521" w:type="dxa"/>
            <w:gridSpan w:val="5"/>
          </w:tcPr>
          <w:p w14:paraId="253D8CA8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758DE" w:rsidRPr="0076639B" w14:paraId="3581C801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3D21673D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Título del libro</w:t>
            </w:r>
          </w:p>
        </w:tc>
        <w:tc>
          <w:tcPr>
            <w:tcW w:w="6521" w:type="dxa"/>
            <w:gridSpan w:val="5"/>
          </w:tcPr>
          <w:p w14:paraId="45825EF5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FDA4C4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4EE29086" w14:textId="1CEDDDD9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Nombre del</w:t>
            </w:r>
            <w:r w:rsidR="00BC05CB">
              <w:rPr>
                <w:rFonts w:asciiTheme="minorHAnsi" w:hAnsiTheme="minorHAnsi"/>
                <w:sz w:val="22"/>
                <w:szCs w:val="22"/>
              </w:rPr>
              <w:t xml:space="preserve"> e</w:t>
            </w:r>
            <w:r w:rsidRPr="0076639B">
              <w:rPr>
                <w:rFonts w:asciiTheme="minorHAnsi" w:hAnsiTheme="minorHAnsi"/>
                <w:sz w:val="22"/>
                <w:szCs w:val="22"/>
              </w:rPr>
              <w:t>ditor(a)</w:t>
            </w:r>
          </w:p>
        </w:tc>
        <w:tc>
          <w:tcPr>
            <w:tcW w:w="6521" w:type="dxa"/>
            <w:gridSpan w:val="5"/>
          </w:tcPr>
          <w:p w14:paraId="64CF4D6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1D546CA" w14:textId="77777777" w:rsidTr="000D4CA6">
        <w:trPr>
          <w:cantSplit/>
          <w:trHeight w:val="359"/>
        </w:trPr>
        <w:tc>
          <w:tcPr>
            <w:tcW w:w="2977" w:type="dxa"/>
            <w:shd w:val="pct15" w:color="000000" w:fill="FFFFFF"/>
            <w:vAlign w:val="center"/>
          </w:tcPr>
          <w:p w14:paraId="74AC248A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521" w:type="dxa"/>
            <w:gridSpan w:val="5"/>
          </w:tcPr>
          <w:p w14:paraId="0B02B48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F372C37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6E096462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521" w:type="dxa"/>
            <w:gridSpan w:val="5"/>
          </w:tcPr>
          <w:p w14:paraId="795CFBDC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97B452A" w14:textId="77777777" w:rsidTr="00AC3D4F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02A83F95" w14:textId="703058D3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País</w:t>
            </w:r>
            <w:r w:rsidR="00BC05C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 </w:t>
            </w: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- </w:t>
            </w:r>
            <w:r w:rsidR="00BC05CB">
              <w:rPr>
                <w:rFonts w:asciiTheme="minorHAnsi" w:hAnsiTheme="minorHAnsi"/>
                <w:sz w:val="22"/>
                <w:szCs w:val="22"/>
                <w:lang w:val="es-ES_tradnl"/>
              </w:rPr>
              <w:t>c</w:t>
            </w: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iudad de </w:t>
            </w:r>
            <w:r w:rsidR="00BC05CB">
              <w:rPr>
                <w:rFonts w:asciiTheme="minorHAnsi" w:hAnsiTheme="minorHAnsi"/>
                <w:sz w:val="22"/>
                <w:szCs w:val="22"/>
                <w:lang w:val="es-ES_tradnl"/>
              </w:rPr>
              <w:t>p</w:t>
            </w: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ublicación</w:t>
            </w:r>
          </w:p>
        </w:tc>
        <w:tc>
          <w:tcPr>
            <w:tcW w:w="1701" w:type="dxa"/>
          </w:tcPr>
          <w:p w14:paraId="0B9BE583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6C096C6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276" w:type="dxa"/>
          </w:tcPr>
          <w:p w14:paraId="5565260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246FB747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Pág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Inicio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- final</w:t>
            </w:r>
          </w:p>
        </w:tc>
        <w:tc>
          <w:tcPr>
            <w:tcW w:w="992" w:type="dxa"/>
          </w:tcPr>
          <w:p w14:paraId="6CD6DA2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0C7B9590" w14:textId="77777777" w:rsidR="00FD556D" w:rsidRDefault="00FD556D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  <w:lang w:val="es-ES_tradnl"/>
        </w:rPr>
      </w:pPr>
    </w:p>
    <w:p w14:paraId="2FD4041C" w14:textId="153C245F" w:rsidR="004758DE" w:rsidRPr="0076639B" w:rsidRDefault="000D4CA6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ACTAS DE CONGRESOS DESDE 20</w:t>
      </w:r>
      <w:r w:rsidR="00C0178C">
        <w:rPr>
          <w:rFonts w:asciiTheme="minorHAnsi" w:hAnsiTheme="minorHAnsi"/>
          <w:b/>
          <w:sz w:val="22"/>
          <w:szCs w:val="22"/>
          <w:lang w:val="es-ES_tradnl"/>
        </w:rPr>
        <w:t>16 (REPITA EL CUADRO CUANTAS VECES NECESITE)</w:t>
      </w:r>
    </w:p>
    <w:p w14:paraId="73AE7BAA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tbl>
      <w:tblPr>
        <w:tblW w:w="9605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417"/>
        <w:gridCol w:w="1730"/>
        <w:gridCol w:w="1157"/>
        <w:gridCol w:w="573"/>
        <w:gridCol w:w="1004"/>
        <w:gridCol w:w="1289"/>
        <w:gridCol w:w="1435"/>
      </w:tblGrid>
      <w:tr w:rsidR="004758DE" w:rsidRPr="008D17F6" w14:paraId="53C6E7E6" w14:textId="77777777" w:rsidTr="00112154">
        <w:trPr>
          <w:trHeight w:hRule="exact" w:val="1140"/>
        </w:trPr>
        <w:tc>
          <w:tcPr>
            <w:tcW w:w="2417" w:type="dxa"/>
            <w:shd w:val="pct12" w:color="000000" w:fill="FFFFFF"/>
            <w:vAlign w:val="center"/>
          </w:tcPr>
          <w:p w14:paraId="07CB0C4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88" w:type="dxa"/>
            <w:gridSpan w:val="6"/>
            <w:vAlign w:val="center"/>
          </w:tcPr>
          <w:p w14:paraId="13A24893" w14:textId="7C25790B" w:rsidR="004758DE" w:rsidRPr="008D17F6" w:rsidRDefault="004758DE" w:rsidP="0020123B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0A3F93" w14:paraId="42BB6F95" w14:textId="77777777" w:rsidTr="00112154">
        <w:trPr>
          <w:trHeight w:hRule="exact" w:val="662"/>
        </w:trPr>
        <w:tc>
          <w:tcPr>
            <w:tcW w:w="2417" w:type="dxa"/>
            <w:shd w:val="pct12" w:color="000000" w:fill="FFFFFF"/>
            <w:vAlign w:val="center"/>
          </w:tcPr>
          <w:p w14:paraId="10BB3AC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88" w:type="dxa"/>
            <w:gridSpan w:val="6"/>
            <w:vAlign w:val="center"/>
          </w:tcPr>
          <w:p w14:paraId="79C98335" w14:textId="1EF6F36B" w:rsidR="004758DE" w:rsidRPr="00112154" w:rsidRDefault="004758DE" w:rsidP="00112154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4758DE" w:rsidRPr="000A3F93" w14:paraId="422FB475" w14:textId="77777777" w:rsidTr="00112154">
        <w:trPr>
          <w:trHeight w:hRule="exact" w:val="662"/>
        </w:trPr>
        <w:tc>
          <w:tcPr>
            <w:tcW w:w="2417" w:type="dxa"/>
            <w:shd w:val="pct12" w:color="000000" w:fill="FFFFFF"/>
            <w:vAlign w:val="center"/>
          </w:tcPr>
          <w:p w14:paraId="2BB46D30" w14:textId="06C19862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Nombre del </w:t>
            </w:r>
            <w:r w:rsidR="00BC05CB">
              <w:rPr>
                <w:rFonts w:asciiTheme="minorHAnsi" w:hAnsiTheme="minorHAnsi"/>
                <w:sz w:val="22"/>
                <w:szCs w:val="22"/>
                <w:lang w:val="es-CL"/>
              </w:rPr>
              <w:t>c</w:t>
            </w: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ongreso</w:t>
            </w:r>
          </w:p>
        </w:tc>
        <w:tc>
          <w:tcPr>
            <w:tcW w:w="7188" w:type="dxa"/>
            <w:gridSpan w:val="6"/>
            <w:vAlign w:val="center"/>
          </w:tcPr>
          <w:p w14:paraId="43CD9DE8" w14:textId="02E51A94" w:rsidR="004758DE" w:rsidRPr="00112154" w:rsidRDefault="004758DE" w:rsidP="004758DE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4758DE" w:rsidRPr="008D17F6" w14:paraId="1BA85D8C" w14:textId="77777777" w:rsidTr="00112154">
        <w:trPr>
          <w:cantSplit/>
          <w:trHeight w:hRule="exact" w:val="662"/>
        </w:trPr>
        <w:tc>
          <w:tcPr>
            <w:tcW w:w="2417" w:type="dxa"/>
            <w:shd w:val="pct12" w:color="000000" w:fill="FFFFFF"/>
            <w:vAlign w:val="center"/>
          </w:tcPr>
          <w:p w14:paraId="3B2ACAEA" w14:textId="32E5A980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Ciudad</w:t>
            </w:r>
            <w:r w:rsidR="00BC05CB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</w:t>
            </w: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-</w:t>
            </w:r>
            <w:r w:rsidR="00BC05CB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p</w:t>
            </w: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aís </w:t>
            </w:r>
          </w:p>
        </w:tc>
        <w:tc>
          <w:tcPr>
            <w:tcW w:w="1730" w:type="dxa"/>
            <w:vAlign w:val="center"/>
          </w:tcPr>
          <w:p w14:paraId="73B747C0" w14:textId="74C81CDC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157" w:type="dxa"/>
            <w:vAlign w:val="center"/>
          </w:tcPr>
          <w:p w14:paraId="59487B4C" w14:textId="2A3956EA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573" w:type="dxa"/>
            <w:shd w:val="clear" w:color="auto" w:fill="D9D9D9"/>
            <w:vAlign w:val="center"/>
          </w:tcPr>
          <w:p w14:paraId="4CAEF7D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1004" w:type="dxa"/>
            <w:vAlign w:val="center"/>
          </w:tcPr>
          <w:p w14:paraId="6F66B5CA" w14:textId="3C080A33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289" w:type="dxa"/>
            <w:shd w:val="clear" w:color="auto" w:fill="D9D9D9"/>
            <w:vAlign w:val="center"/>
          </w:tcPr>
          <w:p w14:paraId="5258F98C" w14:textId="77777777" w:rsidR="004758DE" w:rsidRPr="008D17F6" w:rsidRDefault="004758DE" w:rsidP="004758DE">
            <w:pPr>
              <w:jc w:val="center"/>
              <w:rPr>
                <w:rFonts w:asciiTheme="minorHAnsi" w:hAnsiTheme="minorHAnsi"/>
                <w:sz w:val="22"/>
                <w:szCs w:val="22"/>
                <w:lang w:val="es-CL"/>
              </w:rPr>
            </w:pPr>
            <w:proofErr w:type="spellStart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°</w:t>
            </w:r>
            <w:proofErr w:type="spellEnd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páginas</w:t>
            </w:r>
          </w:p>
        </w:tc>
        <w:tc>
          <w:tcPr>
            <w:tcW w:w="1434" w:type="dxa"/>
            <w:vAlign w:val="center"/>
          </w:tcPr>
          <w:p w14:paraId="3A6A50B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25197324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F1F5C5E" w14:textId="7EAB269F" w:rsidR="00C0178C" w:rsidRDefault="00C0178C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</w:p>
    <w:p w14:paraId="5BB09385" w14:textId="3326E338" w:rsidR="00CD09C0" w:rsidRPr="000D17F9" w:rsidRDefault="000D17F9" w:rsidP="00167B7D">
      <w:pPr>
        <w:pStyle w:val="Prrafodelista"/>
        <w:numPr>
          <w:ilvl w:val="0"/>
          <w:numId w:val="3"/>
        </w:numPr>
        <w:tabs>
          <w:tab w:val="left" w:pos="993"/>
        </w:tabs>
        <w:ind w:right="192"/>
        <w:jc w:val="both"/>
        <w:rPr>
          <w:b/>
          <w:sz w:val="28"/>
          <w:szCs w:val="28"/>
          <w:u w:val="single"/>
        </w:rPr>
      </w:pPr>
      <w:r w:rsidRPr="000D17F9">
        <w:rPr>
          <w:b/>
          <w:sz w:val="28"/>
          <w:szCs w:val="28"/>
          <w:u w:val="single"/>
        </w:rPr>
        <w:lastRenderedPageBreak/>
        <w:t>PARTICIPACIÓN</w:t>
      </w:r>
      <w:r w:rsidR="00CD09C0" w:rsidRPr="000D17F9">
        <w:rPr>
          <w:b/>
          <w:sz w:val="28"/>
          <w:szCs w:val="28"/>
          <w:u w:val="single"/>
        </w:rPr>
        <w:t xml:space="preserve"> EN REUNIONES CIENT</w:t>
      </w:r>
      <w:r w:rsidR="00546EC7">
        <w:rPr>
          <w:b/>
          <w:sz w:val="28"/>
          <w:szCs w:val="28"/>
          <w:u w:val="single"/>
        </w:rPr>
        <w:t>Í</w:t>
      </w:r>
      <w:r w:rsidR="00CD09C0" w:rsidRPr="000D17F9">
        <w:rPr>
          <w:b/>
          <w:sz w:val="28"/>
          <w:szCs w:val="28"/>
          <w:u w:val="single"/>
        </w:rPr>
        <w:t>FICAS COMO PONENTE</w:t>
      </w:r>
    </w:p>
    <w:p w14:paraId="201834ED" w14:textId="61C89383" w:rsidR="00CD09C0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</w:p>
    <w:p w14:paraId="66CFE6FF" w14:textId="77777777" w:rsidR="000D17F9" w:rsidRPr="0076639B" w:rsidRDefault="000D17F9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</w:p>
    <w:p w14:paraId="5BB3393E" w14:textId="2C0F3667" w:rsidR="004758DE" w:rsidRPr="0076639B" w:rsidRDefault="00CE0C7B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PARTICIPACIONES EN CONGRESOS Y SEMINARIOS</w:t>
      </w:r>
      <w:r w:rsidR="00F0710F" w:rsidRPr="0076639B">
        <w:rPr>
          <w:rFonts w:asciiTheme="minorHAnsi" w:hAnsiTheme="minorHAnsi"/>
          <w:b/>
          <w:sz w:val="22"/>
          <w:szCs w:val="22"/>
        </w:rPr>
        <w:t xml:space="preserve"> COMO PONENTE</w:t>
      </w:r>
      <w:r w:rsidR="009D33F2">
        <w:rPr>
          <w:rFonts w:asciiTheme="minorHAnsi" w:hAnsiTheme="minorHAnsi"/>
          <w:b/>
          <w:sz w:val="22"/>
          <w:szCs w:val="22"/>
        </w:rPr>
        <w:t xml:space="preserve"> DESDE 2016. (Repita el cuadro las veces que necesite).</w:t>
      </w:r>
    </w:p>
    <w:p w14:paraId="05A7F4DD" w14:textId="77777777" w:rsidR="004758DE" w:rsidRPr="0076639B" w:rsidRDefault="004758DE" w:rsidP="004758DE">
      <w:pPr>
        <w:jc w:val="both"/>
        <w:rPr>
          <w:rFonts w:asciiTheme="minorHAnsi" w:hAnsiTheme="minorHAnsi" w:cs="Arial"/>
          <w:sz w:val="22"/>
          <w:szCs w:val="22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390"/>
        <w:gridCol w:w="1711"/>
        <w:gridCol w:w="1144"/>
        <w:gridCol w:w="567"/>
        <w:gridCol w:w="993"/>
        <w:gridCol w:w="1275"/>
        <w:gridCol w:w="1418"/>
      </w:tblGrid>
      <w:tr w:rsidR="000D4CA6" w:rsidRPr="008D17F6" w14:paraId="52531CD5" w14:textId="77777777" w:rsidTr="000D4CA6">
        <w:trPr>
          <w:trHeight w:hRule="exact" w:val="443"/>
        </w:trPr>
        <w:tc>
          <w:tcPr>
            <w:tcW w:w="2390" w:type="dxa"/>
            <w:shd w:val="pct12" w:color="000000" w:fill="FFFFFF"/>
            <w:vAlign w:val="center"/>
          </w:tcPr>
          <w:p w14:paraId="176986FF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08" w:type="dxa"/>
            <w:gridSpan w:val="6"/>
            <w:vAlign w:val="center"/>
          </w:tcPr>
          <w:p w14:paraId="466CADC4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15E34B04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5985EF0B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08" w:type="dxa"/>
            <w:gridSpan w:val="6"/>
            <w:vAlign w:val="center"/>
          </w:tcPr>
          <w:p w14:paraId="023066C5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176E49DD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4BC19BD1" w14:textId="4ED03922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Nombre del </w:t>
            </w:r>
            <w:r w:rsidR="00BC05CB">
              <w:rPr>
                <w:rFonts w:asciiTheme="minorHAnsi" w:hAnsiTheme="minorHAnsi"/>
                <w:sz w:val="22"/>
                <w:szCs w:val="22"/>
                <w:lang w:val="es-CL"/>
              </w:rPr>
              <w:t>c</w:t>
            </w: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ongreso</w:t>
            </w:r>
          </w:p>
        </w:tc>
        <w:tc>
          <w:tcPr>
            <w:tcW w:w="7108" w:type="dxa"/>
            <w:gridSpan w:val="6"/>
            <w:vAlign w:val="center"/>
          </w:tcPr>
          <w:p w14:paraId="5D8376B8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545A5448" w14:textId="77777777" w:rsidTr="000D4CA6">
        <w:trPr>
          <w:cantSplit/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7D144EAA" w14:textId="072A963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Ciudad</w:t>
            </w:r>
            <w:r w:rsidR="00BC05CB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</w:t>
            </w: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-</w:t>
            </w:r>
            <w:r w:rsidR="00BC05CB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p</w:t>
            </w: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aís </w:t>
            </w:r>
          </w:p>
        </w:tc>
        <w:tc>
          <w:tcPr>
            <w:tcW w:w="1711" w:type="dxa"/>
            <w:vAlign w:val="center"/>
          </w:tcPr>
          <w:p w14:paraId="0F1AD67B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144" w:type="dxa"/>
            <w:vAlign w:val="center"/>
          </w:tcPr>
          <w:p w14:paraId="13A2F6F1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567" w:type="dxa"/>
            <w:shd w:val="clear" w:color="auto" w:fill="D9D9D9"/>
            <w:vAlign w:val="center"/>
          </w:tcPr>
          <w:p w14:paraId="6DE82F40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993" w:type="dxa"/>
            <w:vAlign w:val="center"/>
          </w:tcPr>
          <w:p w14:paraId="7F6990D3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275" w:type="dxa"/>
            <w:shd w:val="clear" w:color="auto" w:fill="D9D9D9"/>
            <w:vAlign w:val="center"/>
          </w:tcPr>
          <w:p w14:paraId="0FE5E21F" w14:textId="77777777" w:rsidR="000D4CA6" w:rsidRPr="008D17F6" w:rsidRDefault="000D4CA6" w:rsidP="005977F0">
            <w:pPr>
              <w:jc w:val="center"/>
              <w:rPr>
                <w:rFonts w:asciiTheme="minorHAnsi" w:hAnsiTheme="minorHAnsi"/>
                <w:sz w:val="22"/>
                <w:szCs w:val="22"/>
                <w:lang w:val="es-CL"/>
              </w:rPr>
            </w:pPr>
            <w:proofErr w:type="spellStart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°</w:t>
            </w:r>
            <w:proofErr w:type="spellEnd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páginas</w:t>
            </w:r>
          </w:p>
        </w:tc>
        <w:tc>
          <w:tcPr>
            <w:tcW w:w="1418" w:type="dxa"/>
            <w:vAlign w:val="center"/>
          </w:tcPr>
          <w:p w14:paraId="01206F4B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0B83C36F" w14:textId="361A3F86" w:rsidR="00F916B9" w:rsidRDefault="00F916B9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803CE13" w14:textId="50DDBFBE" w:rsidR="000D17F9" w:rsidRDefault="000D17F9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611C692" w14:textId="77777777" w:rsidR="000D17F9" w:rsidRDefault="000D17F9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D173855" w14:textId="77777777" w:rsidR="000D17F9" w:rsidRDefault="000D17F9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84A349F" w14:textId="52FBB41E" w:rsidR="00F916B9" w:rsidRPr="000D17F9" w:rsidRDefault="0076639B" w:rsidP="00167B7D">
      <w:pPr>
        <w:pStyle w:val="Prrafodelista"/>
        <w:numPr>
          <w:ilvl w:val="0"/>
          <w:numId w:val="3"/>
        </w:numPr>
        <w:tabs>
          <w:tab w:val="left" w:pos="993"/>
        </w:tabs>
        <w:suppressAutoHyphens/>
        <w:ind w:right="408"/>
        <w:rPr>
          <w:b/>
          <w:u w:val="single"/>
        </w:rPr>
      </w:pPr>
      <w:r w:rsidRPr="000D17F9">
        <w:rPr>
          <w:b/>
          <w:sz w:val="28"/>
          <w:szCs w:val="28"/>
          <w:u w:val="single"/>
        </w:rPr>
        <w:t>HABILIDADES BLANDAS Y PERTINENCIA EN LA ACTIVIDADES PROFESIONALES</w:t>
      </w:r>
    </w:p>
    <w:p w14:paraId="1D39BE04" w14:textId="77777777" w:rsidR="000D17F9" w:rsidRPr="000D17F9" w:rsidRDefault="000D17F9" w:rsidP="000D17F9">
      <w:pPr>
        <w:tabs>
          <w:tab w:val="left" w:pos="993"/>
        </w:tabs>
        <w:suppressAutoHyphens/>
        <w:ind w:right="408"/>
        <w:rPr>
          <w:b/>
          <w:u w:val="single"/>
        </w:rPr>
      </w:pP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764"/>
        <w:gridCol w:w="4301"/>
        <w:gridCol w:w="2503"/>
      </w:tblGrid>
      <w:tr w:rsidR="00F916B9" w:rsidRPr="0076639B" w14:paraId="2F641746" w14:textId="77777777" w:rsidTr="00FF6694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11D18EE8" w14:textId="77777777" w:rsidR="00F916B9" w:rsidRPr="0076639B" w:rsidRDefault="00F916B9" w:rsidP="00FF6694">
            <w:pPr>
              <w:pStyle w:val="Ttulo1"/>
              <w:framePr w:hSpace="0" w:wrap="auto" w:vAnchor="margin" w:hAnchor="text" w:yAlign="inline"/>
              <w:jc w:val="center"/>
              <w:rPr>
                <w:rFonts w:asciiTheme="minorHAnsi" w:hAnsiTheme="minorHAnsi"/>
                <w:caps/>
                <w:szCs w:val="22"/>
              </w:rPr>
            </w:pPr>
            <w:r w:rsidRPr="0076639B">
              <w:rPr>
                <w:rFonts w:asciiTheme="minorHAnsi" w:hAnsiTheme="minorHAnsi"/>
                <w:caps/>
                <w:szCs w:val="22"/>
              </w:rPr>
              <w:t>IDIOMAS</w:t>
            </w:r>
          </w:p>
        </w:tc>
      </w:tr>
      <w:tr w:rsidR="00F916B9" w:rsidRPr="0076639B" w14:paraId="64E1138C" w14:textId="77777777" w:rsidTr="00FF6694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7FA2DA23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noProof/>
                <w:sz w:val="22"/>
                <w:szCs w:val="22"/>
              </w:rPr>
              <w:t>IDIOMA</w:t>
            </w:r>
          </w:p>
        </w:tc>
        <w:tc>
          <w:tcPr>
            <w:tcW w:w="4301" w:type="dxa"/>
            <w:tcBorders>
              <w:top w:val="single" w:sz="6" w:space="0" w:color="000000"/>
              <w:bottom w:val="single" w:sz="6" w:space="0" w:color="000000"/>
            </w:tcBorders>
          </w:tcPr>
          <w:p w14:paraId="25976FF2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pacing w:val="-3"/>
                <w:sz w:val="22"/>
                <w:szCs w:val="22"/>
              </w:rPr>
              <w:t xml:space="preserve">DESTREZA (LECTURA; REDACCIÓN; COM. ORAL) </w:t>
            </w:r>
          </w:p>
        </w:tc>
        <w:tc>
          <w:tcPr>
            <w:tcW w:w="2503" w:type="dxa"/>
            <w:tcBorders>
              <w:top w:val="single" w:sz="6" w:space="0" w:color="000000"/>
              <w:bottom w:val="single" w:sz="6" w:space="0" w:color="000000"/>
            </w:tcBorders>
          </w:tcPr>
          <w:p w14:paraId="3DAE5AE0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IVEL</w:t>
            </w:r>
          </w:p>
        </w:tc>
      </w:tr>
      <w:tr w:rsidR="00F916B9" w:rsidRPr="0076639B" w14:paraId="2231C300" w14:textId="77777777" w:rsidTr="00FF6694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29B7C956" w14:textId="1E10F3F6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01" w:type="dxa"/>
            <w:tcBorders>
              <w:top w:val="single" w:sz="6" w:space="0" w:color="000000"/>
              <w:bottom w:val="single" w:sz="6" w:space="0" w:color="000000"/>
            </w:tcBorders>
          </w:tcPr>
          <w:p w14:paraId="0AB3BC2A" w14:textId="039C4BB4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503" w:type="dxa"/>
            <w:tcBorders>
              <w:top w:val="single" w:sz="6" w:space="0" w:color="000000"/>
              <w:bottom w:val="single" w:sz="6" w:space="0" w:color="000000"/>
            </w:tcBorders>
          </w:tcPr>
          <w:p w14:paraId="2C465B85" w14:textId="1B7C1E1F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5A93C018" w14:textId="77777777" w:rsidTr="00FF6694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6A12ADFD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01" w:type="dxa"/>
            <w:tcBorders>
              <w:top w:val="single" w:sz="6" w:space="0" w:color="000000"/>
              <w:bottom w:val="single" w:sz="6" w:space="0" w:color="000000"/>
            </w:tcBorders>
          </w:tcPr>
          <w:p w14:paraId="69A9BEB1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503" w:type="dxa"/>
            <w:tcBorders>
              <w:top w:val="single" w:sz="6" w:space="0" w:color="000000"/>
              <w:bottom w:val="single" w:sz="6" w:space="0" w:color="000000"/>
            </w:tcBorders>
          </w:tcPr>
          <w:p w14:paraId="300568D7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08375CF8" w14:textId="77777777" w:rsidTr="00FF6694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713D3733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01" w:type="dxa"/>
            <w:tcBorders>
              <w:top w:val="single" w:sz="6" w:space="0" w:color="000000"/>
              <w:bottom w:val="single" w:sz="6" w:space="0" w:color="000000"/>
            </w:tcBorders>
          </w:tcPr>
          <w:p w14:paraId="547BA19A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503" w:type="dxa"/>
            <w:tcBorders>
              <w:top w:val="single" w:sz="6" w:space="0" w:color="000000"/>
              <w:bottom w:val="single" w:sz="6" w:space="0" w:color="000000"/>
            </w:tcBorders>
          </w:tcPr>
          <w:p w14:paraId="25F37760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62DB555E" w14:textId="77777777" w:rsidTr="00FF6694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4EF64752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01" w:type="dxa"/>
            <w:tcBorders>
              <w:top w:val="single" w:sz="6" w:space="0" w:color="000000"/>
              <w:bottom w:val="single" w:sz="6" w:space="0" w:color="000000"/>
            </w:tcBorders>
          </w:tcPr>
          <w:p w14:paraId="591AFB97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503" w:type="dxa"/>
            <w:tcBorders>
              <w:top w:val="single" w:sz="6" w:space="0" w:color="000000"/>
              <w:bottom w:val="single" w:sz="6" w:space="0" w:color="000000"/>
            </w:tcBorders>
          </w:tcPr>
          <w:p w14:paraId="7B32B1C9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4A910D28" w14:textId="77777777" w:rsidR="00112154" w:rsidRPr="0076639B" w:rsidRDefault="00112154" w:rsidP="00F916B9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181"/>
        <w:gridCol w:w="4394"/>
        <w:gridCol w:w="993"/>
      </w:tblGrid>
      <w:tr w:rsidR="00F916B9" w:rsidRPr="000A3F93" w14:paraId="3A9AA12C" w14:textId="77777777" w:rsidTr="00FF6694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7E9F26A6" w14:textId="01D0767B" w:rsidR="00F916B9" w:rsidRPr="000A3F93" w:rsidRDefault="00F916B9" w:rsidP="00FF6694">
            <w:pPr>
              <w:pStyle w:val="Ttulo1"/>
              <w:framePr w:hSpace="0" w:wrap="auto" w:vAnchor="margin" w:hAnchor="text" w:yAlign="inline"/>
              <w:jc w:val="center"/>
              <w:rPr>
                <w:rFonts w:asciiTheme="minorHAnsi" w:hAnsiTheme="minorHAnsi"/>
                <w:caps/>
                <w:szCs w:val="22"/>
                <w:lang w:val="pt-BR"/>
              </w:rPr>
            </w:pPr>
            <w:r w:rsidRPr="000A3F93">
              <w:rPr>
                <w:rFonts w:asciiTheme="minorHAnsi" w:hAnsiTheme="minorHAnsi"/>
                <w:caps/>
                <w:szCs w:val="22"/>
                <w:lang w:val="pt-BR"/>
              </w:rPr>
              <w:t>USO DE BASES DE DATO</w:t>
            </w:r>
            <w:r w:rsidR="00D65E6A">
              <w:rPr>
                <w:rFonts w:asciiTheme="minorHAnsi" w:hAnsiTheme="minorHAnsi"/>
                <w:caps/>
                <w:szCs w:val="22"/>
                <w:lang w:val="pt-BR"/>
              </w:rPr>
              <w:t>s</w:t>
            </w:r>
          </w:p>
        </w:tc>
      </w:tr>
      <w:tr w:rsidR="00F916B9" w:rsidRPr="0076639B" w14:paraId="083A5A5C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63E4D9F0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noProof/>
                <w:sz w:val="22"/>
                <w:szCs w:val="22"/>
              </w:rPr>
              <w:t>BASE DE DATOS</w:t>
            </w: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5D89A55A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pacing w:val="-3"/>
                <w:sz w:val="22"/>
                <w:szCs w:val="22"/>
              </w:rPr>
              <w:t>NIVEL DE DESTREZA</w:t>
            </w: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04994D62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27122D8A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41A91FEA" w14:textId="4194DCF0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03A1918" w14:textId="719D7B6C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1FE17354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1710A766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7F69E0AB" w14:textId="736F4B9A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BDD02A6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08BB5DF8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3C1A4AF4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74F29F49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AD5AC4E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123FFEAF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1ECE9606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57BA4223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F882E34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46615389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01DFDAF2" w14:textId="5219E16F" w:rsidR="00AC3D4F" w:rsidRDefault="00AC3D4F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5EA4F1E" w14:textId="48EA0C09" w:rsidR="00167B7D" w:rsidRDefault="00167B7D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BBC97C7" w14:textId="4DB3DF70" w:rsidR="00FF6694" w:rsidRDefault="00FF6694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88FB2F1" w14:textId="0BD08692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9C7394C" w14:textId="4AEE0388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04353B7" w14:textId="6BBC9061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BFBD086" w14:textId="467B851D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BAE7A9C" w14:textId="3FA27AAE" w:rsidR="007E5C30" w:rsidRDefault="007E5C30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3DF311D" w14:textId="2DBEEF3A" w:rsidR="000D4CA6" w:rsidRPr="000D17F9" w:rsidRDefault="000D4CA6" w:rsidP="00167B7D">
      <w:pPr>
        <w:pStyle w:val="Prrafodelista"/>
        <w:numPr>
          <w:ilvl w:val="0"/>
          <w:numId w:val="3"/>
        </w:numPr>
        <w:tabs>
          <w:tab w:val="left" w:pos="993"/>
        </w:tabs>
        <w:suppressAutoHyphens/>
        <w:ind w:right="408"/>
        <w:rPr>
          <w:b/>
          <w:sz w:val="28"/>
          <w:szCs w:val="28"/>
          <w:u w:val="single"/>
        </w:rPr>
      </w:pPr>
      <w:r w:rsidRPr="000D17F9">
        <w:rPr>
          <w:b/>
          <w:sz w:val="28"/>
          <w:szCs w:val="28"/>
          <w:u w:val="single"/>
        </w:rPr>
        <w:lastRenderedPageBreak/>
        <w:t xml:space="preserve">OTROS ANTECEDENTES QUE DESEE </w:t>
      </w:r>
      <w:r w:rsidR="00613921" w:rsidRPr="000D17F9">
        <w:rPr>
          <w:b/>
          <w:sz w:val="28"/>
          <w:szCs w:val="28"/>
          <w:u w:val="single"/>
        </w:rPr>
        <w:t xml:space="preserve">O CONSIDERE NECESARIO </w:t>
      </w:r>
      <w:r w:rsidRPr="000D17F9">
        <w:rPr>
          <w:b/>
          <w:sz w:val="28"/>
          <w:szCs w:val="28"/>
          <w:u w:val="single"/>
        </w:rPr>
        <w:t>AGREGAR</w:t>
      </w:r>
    </w:p>
    <w:p w14:paraId="66718BC2" w14:textId="1BB9CFE9" w:rsidR="000D4CA6" w:rsidRDefault="00167B7D" w:rsidP="00167B7D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</w:rPr>
      </w:pPr>
      <w:r w:rsidRPr="00167B7D">
        <w:rPr>
          <w:rFonts w:asciiTheme="minorHAnsi" w:hAnsiTheme="minorHAnsi"/>
          <w:sz w:val="22"/>
          <w:szCs w:val="22"/>
        </w:rPr>
        <w:t xml:space="preserve">De contar con un profesor de claustro o asociado, que forman parte del programa de Doctorado en Ciencias Aplicadas ya identificado somo supervisor de tesis, menciónelo en este apartado indicando el área y </w:t>
      </w:r>
      <w:r w:rsidR="00BC05CB">
        <w:rPr>
          <w:rFonts w:asciiTheme="minorHAnsi" w:hAnsiTheme="minorHAnsi"/>
          <w:sz w:val="22"/>
          <w:szCs w:val="22"/>
        </w:rPr>
        <w:t xml:space="preserve">la </w:t>
      </w:r>
      <w:r w:rsidRPr="00167B7D">
        <w:rPr>
          <w:rFonts w:asciiTheme="minorHAnsi" w:hAnsiTheme="minorHAnsi"/>
          <w:sz w:val="22"/>
          <w:szCs w:val="22"/>
        </w:rPr>
        <w:t>línea de investigación de interés.</w:t>
      </w:r>
    </w:p>
    <w:p w14:paraId="0A377B76" w14:textId="77777777" w:rsidR="00BC05CB" w:rsidRPr="00167B7D" w:rsidRDefault="00BC05CB" w:rsidP="00167B7D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</w:rPr>
      </w:pPr>
    </w:p>
    <w:p w14:paraId="2E278D41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E62B8A0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C51ACF0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46452B9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7C64D75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D9681EE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2036E09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8A142A8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D871CBF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3668C94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02BBE4A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9300363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1FEB307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326C0A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0B9877B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88F582B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E36455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30EB44E" w14:textId="77777777" w:rsidR="00AC3D4F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27F9C9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A691F9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F3AE455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15679DB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D8D8C78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A529D21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E62C40B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E07B7A7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91D83D2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C56D666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A6BC8FD" w14:textId="77777777" w:rsidR="000447D6" w:rsidRPr="0076639B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40A8C1E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3AE3E8D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A29764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96ADF2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59BF5DA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B339D57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27D0B8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07F12EF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45E566E" w14:textId="552E758A" w:rsidR="0076639B" w:rsidRDefault="0076639B" w:rsidP="004C108D">
      <w:pPr>
        <w:rPr>
          <w:rFonts w:asciiTheme="minorHAnsi" w:hAnsiTheme="minorHAnsi" w:cs="Arial"/>
          <w:sz w:val="22"/>
          <w:szCs w:val="22"/>
        </w:rPr>
      </w:pPr>
    </w:p>
    <w:p w14:paraId="726021B2" w14:textId="6CF99F73" w:rsidR="00857266" w:rsidRDefault="00857266" w:rsidP="004C108D">
      <w:pPr>
        <w:rPr>
          <w:rFonts w:asciiTheme="minorHAnsi" w:hAnsiTheme="minorHAnsi" w:cs="Arial"/>
          <w:sz w:val="22"/>
          <w:szCs w:val="22"/>
        </w:rPr>
      </w:pPr>
    </w:p>
    <w:p w14:paraId="3F66ED4C" w14:textId="6AAA5373" w:rsidR="00857266" w:rsidRDefault="00857266" w:rsidP="004C108D">
      <w:pPr>
        <w:rPr>
          <w:rFonts w:asciiTheme="minorHAnsi" w:hAnsiTheme="minorHAnsi" w:cs="Arial"/>
          <w:sz w:val="22"/>
          <w:szCs w:val="22"/>
        </w:rPr>
      </w:pPr>
    </w:p>
    <w:p w14:paraId="6226AA94" w14:textId="57B6AA9A" w:rsidR="008852F9" w:rsidRDefault="00DE531A" w:rsidP="004758DE">
      <w:pPr>
        <w:jc w:val="center"/>
        <w:rPr>
          <w:rFonts w:asciiTheme="minorHAnsi" w:hAnsiTheme="minorHAnsi" w:cs="Arial"/>
          <w:b/>
          <w:bCs/>
          <w:sz w:val="28"/>
          <w:szCs w:val="28"/>
        </w:rPr>
      </w:pPr>
      <w:r w:rsidRPr="00167B7D">
        <w:rPr>
          <w:rFonts w:asciiTheme="minorHAnsi" w:hAnsiTheme="minorHAnsi" w:cs="Arial"/>
          <w:b/>
          <w:bCs/>
          <w:sz w:val="28"/>
          <w:szCs w:val="28"/>
        </w:rPr>
        <w:t>DECLARACIÓN DE INTERESES</w:t>
      </w:r>
    </w:p>
    <w:p w14:paraId="15BBBE79" w14:textId="77777777" w:rsidR="00167B7D" w:rsidRPr="00167B7D" w:rsidRDefault="00167B7D" w:rsidP="004758DE">
      <w:pPr>
        <w:jc w:val="center"/>
        <w:rPr>
          <w:rFonts w:asciiTheme="minorHAnsi" w:hAnsiTheme="minorHAnsi" w:cs="Arial"/>
          <w:b/>
          <w:bCs/>
          <w:sz w:val="28"/>
          <w:szCs w:val="28"/>
        </w:rPr>
      </w:pPr>
    </w:p>
    <w:p w14:paraId="50974C39" w14:textId="4269D757" w:rsidR="00753D21" w:rsidRDefault="00DE531A" w:rsidP="009D4BC1">
      <w:pPr>
        <w:jc w:val="both"/>
        <w:rPr>
          <w:rFonts w:asciiTheme="minorHAnsi" w:hAnsiTheme="minorHAnsi"/>
          <w:sz w:val="22"/>
          <w:szCs w:val="22"/>
        </w:rPr>
      </w:pPr>
      <w:r w:rsidRPr="00167B7D">
        <w:rPr>
          <w:rFonts w:asciiTheme="minorHAnsi" w:hAnsiTheme="minorHAnsi"/>
          <w:sz w:val="22"/>
          <w:szCs w:val="22"/>
        </w:rPr>
        <w:t>Adjuntar declaración de intereses e intenciones (máximo de extensión de una página) indicando las razones por las cuales se quiere alcanzar el Doctorado. Deben incluirse los intereses académicos, de investigación e intenciones de actividades posteriores a su logro.</w:t>
      </w:r>
      <w:r w:rsidR="00167B7D" w:rsidRPr="00167B7D">
        <w:rPr>
          <w:rFonts w:asciiTheme="minorHAnsi" w:hAnsiTheme="minorHAnsi"/>
          <w:sz w:val="22"/>
          <w:szCs w:val="22"/>
        </w:rPr>
        <w:t xml:space="preserve"> </w:t>
      </w:r>
    </w:p>
    <w:p w14:paraId="7176F932" w14:textId="77777777" w:rsidR="00BC05CB" w:rsidRPr="00167B7D" w:rsidRDefault="00BC05CB" w:rsidP="009D4BC1">
      <w:pPr>
        <w:jc w:val="both"/>
        <w:rPr>
          <w:rFonts w:asciiTheme="minorHAnsi" w:hAnsiTheme="minorHAnsi"/>
          <w:sz w:val="22"/>
          <w:szCs w:val="22"/>
        </w:rPr>
      </w:pPr>
    </w:p>
    <w:p w14:paraId="225AADBD" w14:textId="0FBC3CE3" w:rsidR="009D4BC1" w:rsidRDefault="009D4BC1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10B263E" w14:textId="23C6BAEB" w:rsidR="00CA1B49" w:rsidRDefault="00CA1B4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9FD8B29" w14:textId="77777777" w:rsidR="00CA1B49" w:rsidRPr="00335D28" w:rsidRDefault="00CA1B4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39C345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A90A2A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9BCD195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BC13712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E6A5D4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188EE98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D35FE7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B70968A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94C0E8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5D5A46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01039EB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98A9894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50C460D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2E823D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EB47F2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D7F831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FD3F2F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99D1C3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7B5168F0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784A2EE" w14:textId="3C40E467" w:rsidR="008852F9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08713BE" w14:textId="77777777" w:rsidR="00B846AF" w:rsidRPr="00335D28" w:rsidRDefault="00B846AF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FE98A09" w14:textId="77777777" w:rsidR="00BC05CB" w:rsidRDefault="00BC05CB" w:rsidP="00F1747D">
      <w:pPr>
        <w:spacing w:before="120" w:after="12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07A09BD7" w14:textId="7C42F623" w:rsidR="00F1747D" w:rsidRPr="00F1747D" w:rsidRDefault="00F1747D" w:rsidP="00F1747D">
      <w:pPr>
        <w:spacing w:before="120" w:after="120"/>
        <w:jc w:val="both"/>
        <w:rPr>
          <w:rFonts w:asciiTheme="minorHAnsi" w:hAnsiTheme="minorHAnsi"/>
          <w:sz w:val="22"/>
          <w:szCs w:val="22"/>
          <w:lang w:val="en-GB"/>
        </w:rPr>
      </w:pPr>
      <w:r w:rsidRPr="00F1747D">
        <w:rPr>
          <w:rFonts w:asciiTheme="minorHAnsi" w:hAnsiTheme="minorHAnsi"/>
          <w:sz w:val="22"/>
          <w:szCs w:val="22"/>
          <w:lang w:val="en-GB"/>
        </w:rPr>
        <w:t>I DECLARE THAT ALL THE INFORMATION PROVIDED ON THIS FORM, SUCH AS THE DOCUMENTATION ACCOMPANIED TO THE APPLICATION, IS COMPLETE AND TRUE.</w:t>
      </w:r>
    </w:p>
    <w:p w14:paraId="3A8F3628" w14:textId="3E3EE069" w:rsidR="00F1747D" w:rsidRPr="00F1747D" w:rsidRDefault="00F1747D" w:rsidP="00B846AF">
      <w:pPr>
        <w:spacing w:before="120" w:after="120"/>
        <w:jc w:val="both"/>
        <w:rPr>
          <w:rFonts w:asciiTheme="minorHAnsi" w:hAnsiTheme="minorHAnsi"/>
          <w:sz w:val="22"/>
          <w:szCs w:val="22"/>
          <w:lang w:val="en-GB"/>
        </w:rPr>
      </w:pPr>
      <w:r w:rsidRPr="00F1747D">
        <w:rPr>
          <w:rFonts w:asciiTheme="minorHAnsi" w:hAnsiTheme="minorHAnsi"/>
          <w:sz w:val="22"/>
          <w:szCs w:val="22"/>
          <w:lang w:val="en-GB"/>
        </w:rPr>
        <w:t>I AUTHORI</w:t>
      </w:r>
      <w:r w:rsidR="00C02DCE">
        <w:rPr>
          <w:rFonts w:asciiTheme="minorHAnsi" w:hAnsiTheme="minorHAnsi"/>
          <w:sz w:val="22"/>
          <w:szCs w:val="22"/>
          <w:lang w:val="en-GB"/>
        </w:rPr>
        <w:t>S</w:t>
      </w:r>
      <w:r w:rsidRPr="00F1747D">
        <w:rPr>
          <w:rFonts w:asciiTheme="minorHAnsi" w:hAnsiTheme="minorHAnsi"/>
          <w:sz w:val="22"/>
          <w:szCs w:val="22"/>
          <w:lang w:val="en-GB"/>
        </w:rPr>
        <w:t xml:space="preserve">E THE DIRECTOR OF THE </w:t>
      </w:r>
      <w:r w:rsidR="00C02DCE">
        <w:rPr>
          <w:rFonts w:asciiTheme="minorHAnsi" w:hAnsiTheme="minorHAnsi"/>
          <w:sz w:val="22"/>
          <w:szCs w:val="22"/>
          <w:lang w:val="en-GB"/>
        </w:rPr>
        <w:t>PHD</w:t>
      </w:r>
      <w:r w:rsidRPr="00F1747D">
        <w:rPr>
          <w:rFonts w:asciiTheme="minorHAnsi" w:hAnsiTheme="minorHAnsi"/>
          <w:sz w:val="22"/>
          <w:szCs w:val="22"/>
          <w:lang w:val="en-GB"/>
        </w:rPr>
        <w:t xml:space="preserve"> PROGRAM</w:t>
      </w:r>
      <w:r w:rsidR="00C02DCE">
        <w:rPr>
          <w:rFonts w:asciiTheme="minorHAnsi" w:hAnsiTheme="minorHAnsi"/>
          <w:sz w:val="22"/>
          <w:szCs w:val="22"/>
          <w:lang w:val="en-GB"/>
        </w:rPr>
        <w:t>ME</w:t>
      </w:r>
      <w:r w:rsidRPr="00F1747D">
        <w:rPr>
          <w:rFonts w:asciiTheme="minorHAnsi" w:hAnsiTheme="minorHAnsi"/>
          <w:sz w:val="22"/>
          <w:szCs w:val="22"/>
          <w:lang w:val="en-GB"/>
        </w:rPr>
        <w:t xml:space="preserve"> AND </w:t>
      </w:r>
      <w:r w:rsidR="00C02DCE">
        <w:rPr>
          <w:rFonts w:asciiTheme="minorHAnsi" w:hAnsiTheme="minorHAnsi"/>
          <w:sz w:val="22"/>
          <w:szCs w:val="22"/>
          <w:lang w:val="en-GB"/>
        </w:rPr>
        <w:t>UNIVERSIDAD AUTÓNOMA DE CHILE</w:t>
      </w:r>
      <w:r w:rsidRPr="00F1747D">
        <w:rPr>
          <w:rFonts w:asciiTheme="minorHAnsi" w:hAnsiTheme="minorHAnsi"/>
          <w:sz w:val="22"/>
          <w:szCs w:val="22"/>
          <w:lang w:val="en-GB"/>
        </w:rPr>
        <w:t xml:space="preserve"> TO VERIFY ALL THE INFORMATION PROVIDED IN THIS APPLICATION, WHETHER IT BE REQUESTED THROUGH DATABASES AS REQUIRED FROM THIRD PARTIES.</w:t>
      </w:r>
      <w:r w:rsidR="00891921"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692281C5" w14:textId="4776FB30" w:rsidR="00B846AF" w:rsidRDefault="00B846AF" w:rsidP="00B846AF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FIRMA DEL POSTULANTE</w:t>
      </w:r>
      <w:r>
        <w:rPr>
          <w:rFonts w:asciiTheme="minorHAnsi" w:hAnsiTheme="minorHAnsi"/>
          <w:sz w:val="22"/>
          <w:szCs w:val="22"/>
        </w:rPr>
        <w:t>:</w:t>
      </w:r>
      <w:r w:rsidRPr="00335D28">
        <w:rPr>
          <w:rFonts w:asciiTheme="minorHAnsi" w:hAnsiTheme="minorHAnsi"/>
          <w:sz w:val="22"/>
          <w:szCs w:val="22"/>
        </w:rPr>
        <w:t xml:space="preserve"> </w:t>
      </w:r>
      <w:r w:rsidR="00FF6694">
        <w:rPr>
          <w:rFonts w:asciiTheme="minorHAnsi" w:hAnsiTheme="minorHAnsi"/>
          <w:sz w:val="22"/>
          <w:szCs w:val="22"/>
        </w:rPr>
        <w:t>____________________________</w:t>
      </w:r>
    </w:p>
    <w:p w14:paraId="6BD95E58" w14:textId="77777777" w:rsidR="00B846AF" w:rsidRDefault="00B846AF" w:rsidP="00B846AF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</w:p>
    <w:p w14:paraId="554599EA" w14:textId="4DD85793" w:rsidR="00B846AF" w:rsidRPr="00B846AF" w:rsidRDefault="00B846AF" w:rsidP="00C6009E">
      <w:pPr>
        <w:spacing w:before="120" w:after="120"/>
        <w:jc w:val="both"/>
        <w:rPr>
          <w:rFonts w:cs="Arial"/>
        </w:rPr>
      </w:pPr>
      <w:r>
        <w:rPr>
          <w:rFonts w:asciiTheme="minorHAnsi" w:hAnsiTheme="minorHAnsi"/>
          <w:sz w:val="22"/>
          <w:szCs w:val="22"/>
        </w:rPr>
        <w:t xml:space="preserve">Lugar y </w:t>
      </w:r>
      <w:r w:rsidRPr="00335D28">
        <w:rPr>
          <w:rFonts w:asciiTheme="minorHAnsi" w:hAnsiTheme="minorHAnsi"/>
          <w:sz w:val="22"/>
          <w:szCs w:val="22"/>
        </w:rPr>
        <w:t>Fecha</w:t>
      </w:r>
      <w:r>
        <w:rPr>
          <w:rFonts w:asciiTheme="minorHAnsi" w:hAnsiTheme="minorHAnsi"/>
          <w:sz w:val="22"/>
          <w:szCs w:val="22"/>
        </w:rPr>
        <w:t xml:space="preserve">: </w:t>
      </w:r>
    </w:p>
    <w:sectPr w:rsidR="00B846AF" w:rsidRPr="00B846AF" w:rsidSect="0013197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34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66F3E" w14:textId="77777777" w:rsidR="008F1332" w:rsidRDefault="008F1332">
      <w:r>
        <w:separator/>
      </w:r>
    </w:p>
  </w:endnote>
  <w:endnote w:type="continuationSeparator" w:id="0">
    <w:p w14:paraId="0B66154B" w14:textId="77777777" w:rsidR="008F1332" w:rsidRDefault="008F1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">
    <w:altName w:val="Cambria"/>
    <w:panose1 w:val="00000000000000000000"/>
    <w:charset w:val="00"/>
    <w:family w:val="roman"/>
    <w:notTrueType/>
    <w:pitch w:val="default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85E79" w14:textId="77777777" w:rsidR="000D17F9" w:rsidRDefault="000D17F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F2E2D" w14:textId="7D33981C" w:rsidR="008852F9" w:rsidRPr="000D17F9" w:rsidRDefault="00DE531A">
    <w:pPr>
      <w:pStyle w:val="Ttulo4"/>
      <w:ind w:left="0"/>
      <w:rPr>
        <w:rFonts w:asciiTheme="minorHAnsi" w:hAnsiTheme="minorHAnsi" w:cstheme="minorHAnsi"/>
        <w:b w:val="0"/>
        <w:bCs/>
        <w:sz w:val="16"/>
      </w:rPr>
    </w:pPr>
    <w:r w:rsidRPr="000D17F9">
      <w:rPr>
        <w:rFonts w:asciiTheme="minorHAnsi" w:hAnsiTheme="minorHAnsi" w:cstheme="minorHAnsi"/>
        <w:b w:val="0"/>
        <w:bCs/>
        <w:sz w:val="16"/>
      </w:rPr>
      <w:t xml:space="preserve">Programa </w:t>
    </w:r>
    <w:r w:rsidR="00EB53B8" w:rsidRPr="000D17F9">
      <w:rPr>
        <w:rFonts w:asciiTheme="minorHAnsi" w:hAnsiTheme="minorHAnsi" w:cstheme="minorHAnsi"/>
        <w:b w:val="0"/>
        <w:bCs/>
        <w:sz w:val="16"/>
      </w:rPr>
      <w:t xml:space="preserve">de Doctorado en </w:t>
    </w:r>
    <w:r w:rsidR="00AA13A6" w:rsidRPr="000D17F9">
      <w:rPr>
        <w:rFonts w:asciiTheme="minorHAnsi" w:hAnsiTheme="minorHAnsi" w:cstheme="minorHAnsi"/>
        <w:b w:val="0"/>
        <w:bCs/>
        <w:sz w:val="16"/>
      </w:rPr>
      <w:t xml:space="preserve">Ciencias </w:t>
    </w:r>
    <w:r w:rsidR="005E172A" w:rsidRPr="000D17F9">
      <w:rPr>
        <w:rFonts w:asciiTheme="minorHAnsi" w:hAnsiTheme="minorHAnsi" w:cstheme="minorHAnsi"/>
        <w:b w:val="0"/>
        <w:bCs/>
        <w:sz w:val="16"/>
      </w:rPr>
      <w:t>Aplicadas</w:t>
    </w:r>
  </w:p>
  <w:p w14:paraId="24CB6544" w14:textId="77777777" w:rsidR="008852F9" w:rsidRPr="000D17F9" w:rsidRDefault="00EB53B8">
    <w:pPr>
      <w:pStyle w:val="Piedepgina"/>
      <w:jc w:val="center"/>
      <w:rPr>
        <w:rFonts w:asciiTheme="minorHAnsi" w:hAnsiTheme="minorHAnsi" w:cstheme="minorHAnsi"/>
        <w:bCs/>
        <w:sz w:val="18"/>
      </w:rPr>
    </w:pPr>
    <w:r w:rsidRPr="000D17F9">
      <w:rPr>
        <w:rFonts w:asciiTheme="minorHAnsi" w:hAnsiTheme="minorHAnsi" w:cstheme="minorHAnsi"/>
        <w:bCs/>
        <w:sz w:val="16"/>
      </w:rPr>
      <w:t>Universidad Autónoma de Chile</w:t>
    </w:r>
    <w:r w:rsidR="00DE531A" w:rsidRPr="000D17F9">
      <w:rPr>
        <w:rFonts w:asciiTheme="minorHAnsi" w:hAnsiTheme="minorHAnsi" w:cstheme="minorHAnsi"/>
        <w:bCs/>
        <w:sz w:val="18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47859" w14:textId="77777777" w:rsidR="000D17F9" w:rsidRDefault="000D17F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D1938" w14:textId="77777777" w:rsidR="008F1332" w:rsidRDefault="008F1332">
      <w:r>
        <w:separator/>
      </w:r>
    </w:p>
  </w:footnote>
  <w:footnote w:type="continuationSeparator" w:id="0">
    <w:p w14:paraId="55B4196A" w14:textId="77777777" w:rsidR="008F1332" w:rsidRDefault="008F13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FFE40" w14:textId="77777777" w:rsidR="000D17F9" w:rsidRDefault="000D17F9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>
      <w:rPr>
        <w:rFonts w:ascii="Mont" w:hAnsi="Mont" w:cs="Mongolian Baiti"/>
        <w:sz w:val="20"/>
        <w:szCs w:val="20"/>
      </w:rPr>
    </w:sdtEndPr>
    <w:sdtContent>
      <w:p w14:paraId="05E384A7" w14:textId="35FA975C" w:rsidR="000D17F9" w:rsidRDefault="000D17F9">
        <w:pPr>
          <w:pStyle w:val="Encabezado"/>
          <w:jc w:val="right"/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698D7CC3" wp14:editId="0D00A62B">
              <wp:simplePos x="0" y="0"/>
              <wp:positionH relativeFrom="column">
                <wp:posOffset>2293620</wp:posOffset>
              </wp:positionH>
              <wp:positionV relativeFrom="paragraph">
                <wp:posOffset>-351155</wp:posOffset>
              </wp:positionV>
              <wp:extent cx="1524000" cy="838200"/>
              <wp:effectExtent l="0" t="0" r="0" b="0"/>
              <wp:wrapNone/>
              <wp:docPr id="1" name="Imagen 10" descr="Graphical user interface, application&#10;&#10;Description automatically generated with medium confidenc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Imagen 10" descr="Graphical user interface, application&#10;&#10;Description automatically generated with medium confidenc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p>
      <w:p w14:paraId="64F3F078" w14:textId="77777777" w:rsidR="000D17F9" w:rsidRDefault="000D17F9">
        <w:pPr>
          <w:pStyle w:val="Encabezado"/>
          <w:jc w:val="right"/>
        </w:pPr>
      </w:p>
      <w:p w14:paraId="0C37998D" w14:textId="77777777" w:rsidR="000D17F9" w:rsidRDefault="000D17F9">
        <w:pPr>
          <w:pStyle w:val="Encabezado"/>
          <w:jc w:val="right"/>
        </w:pPr>
      </w:p>
      <w:p w14:paraId="177A14F9" w14:textId="77777777" w:rsidR="000D17F9" w:rsidRDefault="000D17F9" w:rsidP="000D17F9">
        <w:pPr>
          <w:pStyle w:val="Encabezado"/>
          <w:jc w:val="right"/>
          <w:rPr>
            <w:rFonts w:ascii="Mont" w:hAnsi="Mont" w:cs="Mongolian Baiti"/>
            <w:sz w:val="20"/>
            <w:szCs w:val="20"/>
          </w:rPr>
        </w:pPr>
        <w:r w:rsidRPr="000D17F9">
          <w:rPr>
            <w:rFonts w:ascii="Mont" w:hAnsi="Mont" w:cs="Mongolian Baiti"/>
            <w:sz w:val="20"/>
            <w:szCs w:val="20"/>
          </w:rPr>
          <w:t xml:space="preserve">Página </w:t>
        </w:r>
        <w:r w:rsidRPr="000D17F9">
          <w:rPr>
            <w:rFonts w:ascii="Mont" w:hAnsi="Mont" w:cs="Mongolian Baiti"/>
            <w:sz w:val="20"/>
            <w:szCs w:val="20"/>
          </w:rPr>
          <w:fldChar w:fldCharType="begin"/>
        </w:r>
        <w:r w:rsidRPr="000D17F9">
          <w:rPr>
            <w:rFonts w:ascii="Mont" w:hAnsi="Mont" w:cs="Mongolian Baiti"/>
            <w:sz w:val="20"/>
            <w:szCs w:val="20"/>
          </w:rPr>
          <w:instrText>PAGE</w:instrText>
        </w:r>
        <w:r w:rsidRPr="000D17F9">
          <w:rPr>
            <w:rFonts w:ascii="Mont" w:hAnsi="Mont" w:cs="Mongolian Baiti"/>
            <w:sz w:val="20"/>
            <w:szCs w:val="20"/>
          </w:rPr>
          <w:fldChar w:fldCharType="separate"/>
        </w:r>
        <w:r w:rsidRPr="000D17F9">
          <w:rPr>
            <w:rFonts w:ascii="Mont" w:hAnsi="Mont" w:cs="Mongolian Baiti"/>
            <w:sz w:val="20"/>
            <w:szCs w:val="20"/>
          </w:rPr>
          <w:t>2</w:t>
        </w:r>
        <w:r w:rsidRPr="000D17F9">
          <w:rPr>
            <w:rFonts w:ascii="Mont" w:hAnsi="Mont" w:cs="Mongolian Baiti"/>
            <w:sz w:val="20"/>
            <w:szCs w:val="20"/>
          </w:rPr>
          <w:fldChar w:fldCharType="end"/>
        </w:r>
        <w:r w:rsidRPr="000D17F9">
          <w:rPr>
            <w:rFonts w:ascii="Mont" w:hAnsi="Mont" w:cs="Mongolian Baiti"/>
            <w:sz w:val="20"/>
            <w:szCs w:val="20"/>
          </w:rPr>
          <w:t xml:space="preserve"> de </w:t>
        </w:r>
        <w:r w:rsidRPr="000D17F9">
          <w:rPr>
            <w:rFonts w:ascii="Mont" w:hAnsi="Mont" w:cs="Mongolian Baiti"/>
            <w:sz w:val="20"/>
            <w:szCs w:val="20"/>
          </w:rPr>
          <w:fldChar w:fldCharType="begin"/>
        </w:r>
        <w:r w:rsidRPr="000D17F9">
          <w:rPr>
            <w:rFonts w:ascii="Mont" w:hAnsi="Mont" w:cs="Mongolian Baiti"/>
            <w:sz w:val="20"/>
            <w:szCs w:val="20"/>
          </w:rPr>
          <w:instrText>NUMPAGES</w:instrText>
        </w:r>
        <w:r w:rsidRPr="000D17F9">
          <w:rPr>
            <w:rFonts w:ascii="Mont" w:hAnsi="Mont" w:cs="Mongolian Baiti"/>
            <w:sz w:val="20"/>
            <w:szCs w:val="20"/>
          </w:rPr>
          <w:fldChar w:fldCharType="separate"/>
        </w:r>
        <w:r w:rsidRPr="000D17F9">
          <w:rPr>
            <w:rFonts w:ascii="Mont" w:hAnsi="Mont" w:cs="Mongolian Baiti"/>
            <w:sz w:val="20"/>
            <w:szCs w:val="20"/>
          </w:rPr>
          <w:t>2</w:t>
        </w:r>
        <w:r w:rsidRPr="000D17F9">
          <w:rPr>
            <w:rFonts w:ascii="Mont" w:hAnsi="Mont" w:cs="Mongolian Baiti"/>
            <w:sz w:val="20"/>
            <w:szCs w:val="20"/>
          </w:rPr>
          <w:fldChar w:fldCharType="end"/>
        </w:r>
      </w:p>
      <w:p w14:paraId="1FCB9C8D" w14:textId="0E4C12CE" w:rsidR="000D17F9" w:rsidRPr="000D17F9" w:rsidRDefault="008F1332" w:rsidP="000D17F9">
        <w:pPr>
          <w:pStyle w:val="Encabezado"/>
          <w:jc w:val="right"/>
          <w:rPr>
            <w:rFonts w:ascii="Mont" w:hAnsi="Mont" w:cs="Mongolian Baiti"/>
            <w:sz w:val="20"/>
            <w:szCs w:val="20"/>
          </w:rPr>
        </w:pPr>
      </w:p>
    </w:sdtContent>
  </w:sdt>
  <w:p w14:paraId="6B5E85AF" w14:textId="77777777" w:rsidR="000D17F9" w:rsidRPr="00E2698F" w:rsidRDefault="000D17F9" w:rsidP="00E2698F">
    <w:pPr>
      <w:pStyle w:val="Encabezado"/>
      <w:jc w:val="center"/>
      <w:rPr>
        <w:rFonts w:ascii="Arial" w:hAnsi="Arial" w:cs="Arial"/>
        <w:b/>
        <w:bCs/>
        <w:i/>
        <w:iC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D9169" w14:textId="77777777" w:rsidR="000D17F9" w:rsidRDefault="000D17F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C44FC"/>
    <w:multiLevelType w:val="singleLevel"/>
    <w:tmpl w:val="BE2E8558"/>
    <w:lvl w:ilvl="0">
      <w:start w:val="1"/>
      <w:numFmt w:val="lowerLetter"/>
      <w:lvlText w:val="%1) "/>
      <w:legacy w:legacy="1" w:legacySpace="0" w:legacyIndent="283"/>
      <w:lvlJc w:val="left"/>
      <w:pPr>
        <w:ind w:left="283" w:hanging="283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</w:abstractNum>
  <w:abstractNum w:abstractNumId="1" w15:restartNumberingAfterBreak="0">
    <w:nsid w:val="158C4327"/>
    <w:multiLevelType w:val="hybridMultilevel"/>
    <w:tmpl w:val="5E9E3482"/>
    <w:lvl w:ilvl="0" w:tplc="D346CF54">
      <w:start w:val="1"/>
      <w:numFmt w:val="upperRoman"/>
      <w:lvlText w:val="%1."/>
      <w:lvlJc w:val="left"/>
      <w:pPr>
        <w:ind w:left="720" w:hanging="72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C8069D"/>
    <w:multiLevelType w:val="hybridMultilevel"/>
    <w:tmpl w:val="52CCB59A"/>
    <w:lvl w:ilvl="0" w:tplc="A25C20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AC6083"/>
    <w:multiLevelType w:val="hybridMultilevel"/>
    <w:tmpl w:val="9A88C140"/>
    <w:lvl w:ilvl="0" w:tplc="0C0A0017">
      <w:start w:val="1"/>
      <w:numFmt w:val="lowerLetter"/>
      <w:lvlText w:val="%1)"/>
      <w:lvlJc w:val="left"/>
      <w:pPr>
        <w:tabs>
          <w:tab w:val="num" w:pos="1004"/>
        </w:tabs>
        <w:ind w:left="1004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4" w15:restartNumberingAfterBreak="0">
    <w:nsid w:val="72656B48"/>
    <w:multiLevelType w:val="multilevel"/>
    <w:tmpl w:val="13A8855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imes New Roman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zUwMjUysjS2NDVQ0lEKTi0uzszPAykwqgUAWWBY1ywAAAA="/>
  </w:docVars>
  <w:rsids>
    <w:rsidRoot w:val="00EB53B8"/>
    <w:rsid w:val="00001F2D"/>
    <w:rsid w:val="000447D6"/>
    <w:rsid w:val="000A3F93"/>
    <w:rsid w:val="000D17F9"/>
    <w:rsid w:val="000D4CA6"/>
    <w:rsid w:val="000E350B"/>
    <w:rsid w:val="00112154"/>
    <w:rsid w:val="00131973"/>
    <w:rsid w:val="0013448A"/>
    <w:rsid w:val="00143AC6"/>
    <w:rsid w:val="00167B7D"/>
    <w:rsid w:val="001977B1"/>
    <w:rsid w:val="001D4352"/>
    <w:rsid w:val="001E1AFD"/>
    <w:rsid w:val="001E5538"/>
    <w:rsid w:val="0020123B"/>
    <w:rsid w:val="0020213F"/>
    <w:rsid w:val="002212E6"/>
    <w:rsid w:val="00225846"/>
    <w:rsid w:val="00237E6A"/>
    <w:rsid w:val="00247F05"/>
    <w:rsid w:val="00262A9B"/>
    <w:rsid w:val="002748BD"/>
    <w:rsid w:val="002953E4"/>
    <w:rsid w:val="002B50CC"/>
    <w:rsid w:val="002D0AC2"/>
    <w:rsid w:val="002D1974"/>
    <w:rsid w:val="00324971"/>
    <w:rsid w:val="003257F0"/>
    <w:rsid w:val="00335D28"/>
    <w:rsid w:val="003474C8"/>
    <w:rsid w:val="00360DC6"/>
    <w:rsid w:val="0037539B"/>
    <w:rsid w:val="00404C28"/>
    <w:rsid w:val="00423B8A"/>
    <w:rsid w:val="004758DE"/>
    <w:rsid w:val="00483AC8"/>
    <w:rsid w:val="004C108D"/>
    <w:rsid w:val="004C147B"/>
    <w:rsid w:val="004E2DE7"/>
    <w:rsid w:val="00524FCE"/>
    <w:rsid w:val="00546EC7"/>
    <w:rsid w:val="0058452B"/>
    <w:rsid w:val="005A366C"/>
    <w:rsid w:val="005E172A"/>
    <w:rsid w:val="005E3E54"/>
    <w:rsid w:val="006055D9"/>
    <w:rsid w:val="00613921"/>
    <w:rsid w:val="00631AB7"/>
    <w:rsid w:val="00650315"/>
    <w:rsid w:val="00654E01"/>
    <w:rsid w:val="0067011D"/>
    <w:rsid w:val="00696009"/>
    <w:rsid w:val="006B6B91"/>
    <w:rsid w:val="006D2A15"/>
    <w:rsid w:val="00753D21"/>
    <w:rsid w:val="0076639B"/>
    <w:rsid w:val="007B5617"/>
    <w:rsid w:val="007C596B"/>
    <w:rsid w:val="007E00AE"/>
    <w:rsid w:val="007E5C30"/>
    <w:rsid w:val="00807325"/>
    <w:rsid w:val="00835B5E"/>
    <w:rsid w:val="0085291B"/>
    <w:rsid w:val="00857266"/>
    <w:rsid w:val="00863310"/>
    <w:rsid w:val="008852F9"/>
    <w:rsid w:val="00887942"/>
    <w:rsid w:val="00891921"/>
    <w:rsid w:val="008D17F6"/>
    <w:rsid w:val="008F1332"/>
    <w:rsid w:val="008F27C9"/>
    <w:rsid w:val="00906E5F"/>
    <w:rsid w:val="009107C4"/>
    <w:rsid w:val="009111E0"/>
    <w:rsid w:val="00953D21"/>
    <w:rsid w:val="009A1C11"/>
    <w:rsid w:val="009C4AE4"/>
    <w:rsid w:val="009D33F2"/>
    <w:rsid w:val="009D4BC1"/>
    <w:rsid w:val="009E660D"/>
    <w:rsid w:val="00A20CAE"/>
    <w:rsid w:val="00A4302D"/>
    <w:rsid w:val="00AA13A6"/>
    <w:rsid w:val="00AA7B36"/>
    <w:rsid w:val="00AC3D4F"/>
    <w:rsid w:val="00B51A10"/>
    <w:rsid w:val="00B846AF"/>
    <w:rsid w:val="00B93D85"/>
    <w:rsid w:val="00BC05CB"/>
    <w:rsid w:val="00BC4264"/>
    <w:rsid w:val="00C0178C"/>
    <w:rsid w:val="00C02DCE"/>
    <w:rsid w:val="00C0575F"/>
    <w:rsid w:val="00C106A1"/>
    <w:rsid w:val="00C6009E"/>
    <w:rsid w:val="00C746A5"/>
    <w:rsid w:val="00CA1B49"/>
    <w:rsid w:val="00CD09C0"/>
    <w:rsid w:val="00CE0C7B"/>
    <w:rsid w:val="00D10265"/>
    <w:rsid w:val="00D65E6A"/>
    <w:rsid w:val="00D65F5E"/>
    <w:rsid w:val="00D80678"/>
    <w:rsid w:val="00D8383D"/>
    <w:rsid w:val="00DE531A"/>
    <w:rsid w:val="00E2698F"/>
    <w:rsid w:val="00E504CF"/>
    <w:rsid w:val="00EA510D"/>
    <w:rsid w:val="00EB29A8"/>
    <w:rsid w:val="00EB53B8"/>
    <w:rsid w:val="00F0710F"/>
    <w:rsid w:val="00F1747D"/>
    <w:rsid w:val="00F23A81"/>
    <w:rsid w:val="00F916B9"/>
    <w:rsid w:val="00FD556D"/>
    <w:rsid w:val="00FE6C98"/>
    <w:rsid w:val="00FF3D05"/>
    <w:rsid w:val="00FF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0B3CAFA"/>
  <w15:docId w15:val="{DAD89841-EA84-4A3D-8317-E1FC27205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52F9"/>
    <w:rPr>
      <w:sz w:val="24"/>
      <w:szCs w:val="24"/>
    </w:rPr>
  </w:style>
  <w:style w:type="paragraph" w:styleId="Ttulo1">
    <w:name w:val="heading 1"/>
    <w:basedOn w:val="Normal"/>
    <w:next w:val="Normal"/>
    <w:qFormat/>
    <w:rsid w:val="008852F9"/>
    <w:pPr>
      <w:keepNext/>
      <w:framePr w:hSpace="141" w:wrap="notBeside" w:vAnchor="text" w:hAnchor="margin" w:y="500"/>
      <w:outlineLvl w:val="0"/>
    </w:pPr>
    <w:rPr>
      <w:rFonts w:ascii="Arial" w:hAnsi="Arial" w:cs="Arial"/>
      <w:b/>
      <w:bCs/>
      <w:sz w:val="22"/>
    </w:rPr>
  </w:style>
  <w:style w:type="paragraph" w:styleId="Ttulo2">
    <w:name w:val="heading 2"/>
    <w:basedOn w:val="Normal"/>
    <w:next w:val="Normal"/>
    <w:qFormat/>
    <w:rsid w:val="008852F9"/>
    <w:pPr>
      <w:keepNext/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rsid w:val="008852F9"/>
    <w:pPr>
      <w:keepNext/>
      <w:outlineLvl w:val="2"/>
    </w:pPr>
    <w:rPr>
      <w:rFonts w:ascii="Arial" w:hAnsi="Arial" w:cs="Arial"/>
      <w:b/>
      <w:bCs/>
      <w:sz w:val="22"/>
    </w:rPr>
  </w:style>
  <w:style w:type="paragraph" w:styleId="Ttulo4">
    <w:name w:val="heading 4"/>
    <w:basedOn w:val="Normal"/>
    <w:next w:val="Normal"/>
    <w:qFormat/>
    <w:rsid w:val="008852F9"/>
    <w:pPr>
      <w:keepNext/>
      <w:tabs>
        <w:tab w:val="left" w:pos="1720"/>
      </w:tabs>
      <w:ind w:left="280"/>
      <w:jc w:val="center"/>
      <w:outlineLvl w:val="3"/>
    </w:pPr>
    <w:rPr>
      <w:rFonts w:ascii="Monotype Corsiva" w:hAnsi="Monotype Corsiva"/>
      <w:b/>
      <w:sz w:val="20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4758D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8852F9"/>
    <w:pPr>
      <w:keepNext/>
      <w:outlineLvl w:val="5"/>
    </w:pPr>
    <w:rPr>
      <w:rFonts w:ascii="Arial" w:hAnsi="Arial" w:cs="Arial"/>
      <w:b/>
      <w:bCs/>
      <w:szCs w:val="20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semiHidden/>
    <w:rsid w:val="008852F9"/>
    <w:pPr>
      <w:jc w:val="center"/>
    </w:pPr>
    <w:rPr>
      <w:b/>
    </w:rPr>
  </w:style>
  <w:style w:type="paragraph" w:styleId="Textoindependiente2">
    <w:name w:val="Body Text 2"/>
    <w:basedOn w:val="Normal"/>
    <w:semiHidden/>
    <w:rsid w:val="008852F9"/>
    <w:pPr>
      <w:jc w:val="both"/>
    </w:pPr>
    <w:rPr>
      <w:rFonts w:ascii="Arial" w:hAnsi="Arial" w:cs="Arial"/>
      <w:sz w:val="22"/>
    </w:rPr>
  </w:style>
  <w:style w:type="paragraph" w:styleId="Encabezado">
    <w:name w:val="header"/>
    <w:basedOn w:val="Normal"/>
    <w:link w:val="EncabezadoCar"/>
    <w:uiPriority w:val="99"/>
    <w:rsid w:val="008852F9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semiHidden/>
    <w:rsid w:val="008852F9"/>
    <w:pPr>
      <w:tabs>
        <w:tab w:val="center" w:pos="4419"/>
        <w:tab w:val="right" w:pos="8838"/>
      </w:tabs>
    </w:pPr>
  </w:style>
  <w:style w:type="paragraph" w:styleId="Textoindependiente3">
    <w:name w:val="Body Text 3"/>
    <w:basedOn w:val="Normal"/>
    <w:semiHidden/>
    <w:rsid w:val="008852F9"/>
    <w:pPr>
      <w:jc w:val="center"/>
    </w:pPr>
    <w:rPr>
      <w:rFonts w:ascii="Arial" w:hAnsi="Arial" w:cs="Arial"/>
      <w:b/>
      <w:bCs/>
      <w:i/>
      <w:iCs/>
    </w:rPr>
  </w:style>
  <w:style w:type="character" w:styleId="Hipervnculo">
    <w:name w:val="Hyperlink"/>
    <w:basedOn w:val="Fuentedeprrafopredeter"/>
    <w:semiHidden/>
    <w:rsid w:val="008852F9"/>
    <w:rPr>
      <w:color w:val="0000FF"/>
      <w:u w:val="single"/>
    </w:rPr>
  </w:style>
  <w:style w:type="character" w:styleId="Hipervnculovisitado">
    <w:name w:val="FollowedHyperlink"/>
    <w:basedOn w:val="Fuentedeprrafopredeter"/>
    <w:semiHidden/>
    <w:rsid w:val="008852F9"/>
    <w:rPr>
      <w:color w:val="800080"/>
      <w:u w:val="single"/>
    </w:rPr>
  </w:style>
  <w:style w:type="paragraph" w:styleId="Textonotapie">
    <w:name w:val="footnote text"/>
    <w:basedOn w:val="Normal"/>
    <w:semiHidden/>
    <w:rsid w:val="008852F9"/>
    <w:rPr>
      <w:sz w:val="20"/>
      <w:szCs w:val="20"/>
    </w:rPr>
  </w:style>
  <w:style w:type="character" w:styleId="Refdenotaalpie">
    <w:name w:val="footnote reference"/>
    <w:basedOn w:val="Fuentedeprrafopredeter"/>
    <w:semiHidden/>
    <w:rsid w:val="008852F9"/>
    <w:rPr>
      <w:vertAlign w:val="superscript"/>
    </w:rPr>
  </w:style>
  <w:style w:type="character" w:customStyle="1" w:styleId="Ttulo5Car">
    <w:name w:val="Título 5 Car"/>
    <w:basedOn w:val="Fuentedeprrafopredeter"/>
    <w:link w:val="Ttulo5"/>
    <w:uiPriority w:val="9"/>
    <w:rsid w:val="004758D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335D28"/>
    <w:pPr>
      <w:spacing w:before="100" w:beforeAutospacing="1" w:after="100" w:afterAutospacing="1"/>
    </w:pPr>
    <w:rPr>
      <w:rFonts w:eastAsia="Batang"/>
    </w:rPr>
  </w:style>
  <w:style w:type="character" w:customStyle="1" w:styleId="apple-converted-space">
    <w:name w:val="apple-converted-space"/>
    <w:basedOn w:val="Fuentedeprrafopredeter"/>
    <w:rsid w:val="00335D28"/>
  </w:style>
  <w:style w:type="character" w:customStyle="1" w:styleId="EncabezadoCar">
    <w:name w:val="Encabezado Car"/>
    <w:basedOn w:val="Fuentedeprrafopredeter"/>
    <w:link w:val="Encabezado"/>
    <w:uiPriority w:val="99"/>
    <w:rsid w:val="00E2698F"/>
    <w:rPr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9E660D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1215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154"/>
    <w:rPr>
      <w:rFonts w:ascii="Segoe UI" w:hAnsi="Segoe UI" w:cs="Segoe UI"/>
      <w:sz w:val="18"/>
      <w:szCs w:val="18"/>
    </w:rPr>
  </w:style>
  <w:style w:type="paragraph" w:styleId="Prrafodelista">
    <w:name w:val="List Paragraph"/>
    <w:aliases w:val="Bajada gráficos,infografías e imágenes"/>
    <w:basedOn w:val="Normal"/>
    <w:link w:val="PrrafodelistaCar"/>
    <w:uiPriority w:val="34"/>
    <w:qFormat/>
    <w:rsid w:val="002D0A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CL" w:eastAsia="en-US"/>
    </w:rPr>
  </w:style>
  <w:style w:type="character" w:customStyle="1" w:styleId="PrrafodelistaCar">
    <w:name w:val="Párrafo de lista Car"/>
    <w:aliases w:val="Bajada gráficos Car,infografías e imágenes Car"/>
    <w:link w:val="Prrafodelista"/>
    <w:uiPriority w:val="34"/>
    <w:qFormat/>
    <w:locked/>
    <w:rsid w:val="002D0AC2"/>
    <w:rPr>
      <w:rFonts w:asciiTheme="minorHAnsi" w:eastAsiaTheme="minorHAnsi" w:hAnsiTheme="minorHAnsi" w:cstheme="minorBidi"/>
      <w:sz w:val="22"/>
      <w:szCs w:val="22"/>
      <w:lang w:val="es-C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0327E5-8C0A-469D-AEAC-5DB2BBE27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800</Words>
  <Characters>4403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ARIO DE POSTULACIÓN BECAS DOCTORADO</vt:lpstr>
    </vt:vector>
  </TitlesOfParts>
  <Company/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IO DE POSTULACIÓN BECAS DOCTORADO</dc:title>
  <dc:creator>Andreas Reisenegger</dc:creator>
  <cp:lastModifiedBy>Nicolas Eduardo Ogalde Ruiz</cp:lastModifiedBy>
  <cp:revision>3</cp:revision>
  <cp:lastPrinted>2008-03-27T16:07:00Z</cp:lastPrinted>
  <dcterms:created xsi:type="dcterms:W3CDTF">2022-09-12T12:47:00Z</dcterms:created>
  <dcterms:modified xsi:type="dcterms:W3CDTF">2022-09-12T12:57:00Z</dcterms:modified>
</cp:coreProperties>
</file>